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2B282" w14:textId="2203AB1F" w:rsidR="008416A1" w:rsidRPr="007D3174" w:rsidRDefault="005D2B31" w:rsidP="008416A1">
      <w:pPr>
        <w:pStyle w:val="a3"/>
        <w:jc w:val="center"/>
        <w:rPr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</w:pPr>
      <w:r w:rsidRPr="007D3174">
        <w:rPr>
          <w:rFonts w:hint="eastAsia"/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  <w:t>家長</w:t>
      </w:r>
      <w:r w:rsidR="00C14C57" w:rsidRPr="007D3174">
        <w:rPr>
          <w:rFonts w:hint="eastAsia"/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  <w:t>信</w:t>
      </w:r>
      <w:r w:rsidR="004A24E4" w:rsidRPr="007D3174">
        <w:rPr>
          <w:rFonts w:hint="eastAsia"/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  <w:t>及</w:t>
      </w:r>
      <w:r w:rsidR="000041F9" w:rsidRPr="007D3174">
        <w:rPr>
          <w:rFonts w:hint="eastAsia"/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  <w:t>回條</w:t>
      </w:r>
      <w:r w:rsidRPr="007D3174">
        <w:rPr>
          <w:rFonts w:hint="eastAsia"/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  <w:t>範本</w:t>
      </w:r>
    </w:p>
    <w:p w14:paraId="0DF6E7D7" w14:textId="77777777" w:rsidR="00520027" w:rsidRPr="007D3174" w:rsidRDefault="005D2B31" w:rsidP="008416A1">
      <w:pPr>
        <w:pStyle w:val="a3"/>
        <w:jc w:val="center"/>
        <w:rPr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</w:pPr>
      <w:r w:rsidRPr="007D3174">
        <w:rPr>
          <w:rFonts w:hint="eastAsia"/>
          <w:color w:val="000000" w:themeColor="text1"/>
          <w:spacing w:val="20"/>
          <w:sz w:val="28"/>
          <w:szCs w:val="28"/>
          <w:bdr w:val="single" w:sz="4" w:space="0" w:color="auto"/>
          <w:lang w:eastAsia="zh-HK"/>
        </w:rPr>
        <w:t>只供參考</w:t>
      </w:r>
    </w:p>
    <w:p w14:paraId="231F8178" w14:textId="77777777" w:rsidR="007D152C" w:rsidRPr="007D3174" w:rsidRDefault="007D152C" w:rsidP="008416A1">
      <w:pPr>
        <w:pStyle w:val="a3"/>
        <w:rPr>
          <w:color w:val="000000" w:themeColor="text1"/>
          <w:spacing w:val="20"/>
          <w:sz w:val="28"/>
          <w:szCs w:val="28"/>
          <w:lang w:eastAsia="zh-HK"/>
        </w:rPr>
      </w:pPr>
    </w:p>
    <w:p w14:paraId="1BDF6014" w14:textId="42CD9CC1" w:rsidR="008416A1" w:rsidRPr="007D3174" w:rsidRDefault="007D152C" w:rsidP="008416A1">
      <w:pPr>
        <w:pStyle w:val="a3"/>
        <w:rPr>
          <w:color w:val="000000" w:themeColor="text1"/>
          <w:spacing w:val="20"/>
          <w:sz w:val="28"/>
          <w:szCs w:val="28"/>
          <w:lang w:eastAsia="zh-HK"/>
        </w:rPr>
      </w:pPr>
      <w:r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敬啟者：</w:t>
      </w:r>
    </w:p>
    <w:p w14:paraId="65036357" w14:textId="77777777" w:rsidR="00FC3C79" w:rsidRPr="007D3174" w:rsidRDefault="00FC3C79" w:rsidP="008416A1">
      <w:pPr>
        <w:pStyle w:val="a3"/>
        <w:rPr>
          <w:color w:val="000000" w:themeColor="text1"/>
          <w:spacing w:val="20"/>
          <w:sz w:val="28"/>
          <w:szCs w:val="28"/>
          <w:lang w:eastAsia="zh-HK"/>
        </w:rPr>
      </w:pPr>
    </w:p>
    <w:p w14:paraId="3CE41106" w14:textId="435D65F3" w:rsidR="000E0781" w:rsidRPr="007D3174" w:rsidRDefault="00FC3C79" w:rsidP="000E0781">
      <w:pPr>
        <w:pStyle w:val="a3"/>
        <w:jc w:val="center"/>
        <w:rPr>
          <w:b/>
          <w:bCs/>
          <w:color w:val="000000" w:themeColor="text1"/>
          <w:spacing w:val="20"/>
          <w:sz w:val="28"/>
          <w:szCs w:val="28"/>
          <w:lang w:eastAsia="zh-HK"/>
        </w:rPr>
      </w:pPr>
      <w:r w:rsidRPr="007D3174">
        <w:rPr>
          <w:rFonts w:hint="eastAsia"/>
          <w:b/>
          <w:bCs/>
          <w:color w:val="000000" w:themeColor="text1"/>
          <w:spacing w:val="20"/>
          <w:sz w:val="28"/>
          <w:szCs w:val="28"/>
          <w:lang w:eastAsia="zh-HK"/>
        </w:rPr>
        <w:t>學生在家</w:t>
      </w:r>
      <w:r w:rsidR="001C139D" w:rsidRPr="007D3174">
        <w:rPr>
          <w:rFonts w:hint="eastAsia"/>
          <w:b/>
          <w:bCs/>
          <w:color w:val="000000" w:themeColor="text1"/>
          <w:spacing w:val="20"/>
          <w:sz w:val="28"/>
          <w:szCs w:val="28"/>
          <w:lang w:eastAsia="zh-HK"/>
        </w:rPr>
        <w:t>上網</w:t>
      </w:r>
      <w:r w:rsidRPr="007D3174">
        <w:rPr>
          <w:rFonts w:hint="eastAsia"/>
          <w:b/>
          <w:bCs/>
          <w:color w:val="000000" w:themeColor="text1"/>
          <w:spacing w:val="20"/>
          <w:sz w:val="28"/>
          <w:szCs w:val="28"/>
          <w:lang w:eastAsia="zh-HK"/>
        </w:rPr>
        <w:t>學習</w:t>
      </w:r>
    </w:p>
    <w:p w14:paraId="51519BAA" w14:textId="77777777" w:rsidR="00FC3C79" w:rsidRPr="007D3174" w:rsidRDefault="00FC3C79" w:rsidP="000E0781">
      <w:pPr>
        <w:pStyle w:val="a3"/>
        <w:jc w:val="center"/>
        <w:rPr>
          <w:color w:val="000000" w:themeColor="text1"/>
          <w:spacing w:val="20"/>
          <w:sz w:val="28"/>
          <w:szCs w:val="28"/>
          <w:lang w:eastAsia="zh-HK"/>
        </w:rPr>
      </w:pPr>
    </w:p>
    <w:p w14:paraId="2C0F9901" w14:textId="711CF856" w:rsidR="007D152C" w:rsidRPr="007D3174" w:rsidRDefault="008416A1" w:rsidP="008416A1">
      <w:pPr>
        <w:pStyle w:val="a3"/>
        <w:jc w:val="both"/>
        <w:rPr>
          <w:color w:val="000000" w:themeColor="text1"/>
          <w:spacing w:val="20"/>
          <w:sz w:val="28"/>
          <w:szCs w:val="28"/>
          <w:lang w:eastAsia="zh-HK"/>
        </w:rPr>
      </w:pPr>
      <w:r w:rsidRPr="007D3174">
        <w:rPr>
          <w:color w:val="000000" w:themeColor="text1"/>
          <w:spacing w:val="20"/>
          <w:sz w:val="28"/>
          <w:szCs w:val="28"/>
          <w:lang w:eastAsia="zh-HK"/>
        </w:rPr>
        <w:tab/>
      </w:r>
      <w:r w:rsidR="007D152C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本校現向家長了解學生</w:t>
      </w:r>
      <w:r w:rsidR="00224154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在家</w:t>
      </w:r>
      <w:r w:rsidR="001C139D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上網</w:t>
      </w:r>
      <w:r w:rsidR="00224154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進行電子學習</w:t>
      </w:r>
      <w:r w:rsidR="007948AD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的情況</w:t>
      </w:r>
      <w:r w:rsidR="007D152C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。</w:t>
      </w:r>
      <w:r w:rsidR="007948AD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請家長填妥以下回條，並於</w:t>
      </w:r>
      <w:r w:rsidR="007948AD" w:rsidRPr="007D3174">
        <w:rPr>
          <w:rFonts w:ascii="Times New Roman" w:hAnsi="Times New Roman" w:cs="Times New Roman"/>
          <w:color w:val="000000" w:themeColor="text1"/>
          <w:spacing w:val="20"/>
          <w:sz w:val="28"/>
          <w:szCs w:val="28"/>
          <w:lang w:eastAsia="zh-HK"/>
        </w:rPr>
        <w:t>2020</w:t>
      </w:r>
      <w:r w:rsidR="007948AD" w:rsidRPr="007D3174">
        <w:rPr>
          <w:rFonts w:ascii="Times New Roman" w:hAnsi="Times New Roman" w:cs="Times New Roman" w:hint="eastAsia"/>
          <w:color w:val="000000" w:themeColor="text1"/>
          <w:spacing w:val="20"/>
          <w:sz w:val="28"/>
          <w:szCs w:val="28"/>
          <w:lang w:eastAsia="zh-HK"/>
        </w:rPr>
        <w:t>年</w:t>
      </w:r>
      <w:r w:rsidR="007948AD" w:rsidRPr="007D3174">
        <w:rPr>
          <w:rFonts w:ascii="Times New Roman" w:hAnsi="Times New Roman" w:cs="Times New Roman"/>
          <w:color w:val="000000" w:themeColor="text1"/>
          <w:spacing w:val="20"/>
          <w:sz w:val="28"/>
          <w:szCs w:val="28"/>
          <w:lang w:eastAsia="zh-HK"/>
        </w:rPr>
        <w:t>11</w:t>
      </w:r>
      <w:r w:rsidR="007948AD" w:rsidRPr="007D3174">
        <w:rPr>
          <w:rFonts w:ascii="Times New Roman" w:hAnsi="Times New Roman" w:cs="Times New Roman" w:hint="eastAsia"/>
          <w:color w:val="000000" w:themeColor="text1"/>
          <w:spacing w:val="20"/>
          <w:sz w:val="28"/>
          <w:szCs w:val="28"/>
          <w:lang w:eastAsia="zh-HK"/>
        </w:rPr>
        <w:t>月</w:t>
      </w:r>
      <w:r w:rsidR="000D6197" w:rsidRPr="007D3174">
        <w:rPr>
          <w:rFonts w:ascii="Times New Roman" w:hAnsi="Times New Roman" w:cs="Times New Roman"/>
          <w:color w:val="000000" w:themeColor="text1"/>
          <w:spacing w:val="20"/>
          <w:sz w:val="28"/>
          <w:szCs w:val="28"/>
          <w:lang w:eastAsia="zh-HK"/>
        </w:rPr>
        <w:t>_____</w:t>
      </w:r>
      <w:r w:rsidR="007948AD" w:rsidRPr="007D3174">
        <w:rPr>
          <w:rFonts w:ascii="Times New Roman" w:hAnsi="Times New Roman" w:cs="Times New Roman" w:hint="eastAsia"/>
          <w:color w:val="000000" w:themeColor="text1"/>
          <w:spacing w:val="20"/>
          <w:sz w:val="28"/>
          <w:szCs w:val="28"/>
          <w:lang w:eastAsia="zh-HK"/>
        </w:rPr>
        <w:t>日</w:t>
      </w:r>
      <w:r w:rsidR="007948AD" w:rsidRPr="007D3174">
        <w:rPr>
          <w:rFonts w:hint="eastAsia"/>
          <w:color w:val="000000" w:themeColor="text1"/>
          <w:spacing w:val="20"/>
          <w:sz w:val="28"/>
          <w:szCs w:val="28"/>
          <w:lang w:eastAsia="zh-HK"/>
        </w:rPr>
        <w:t>前交回班主任。</w:t>
      </w:r>
    </w:p>
    <w:p w14:paraId="1F91A29C" w14:textId="4CE669B4" w:rsidR="007D152C" w:rsidRPr="007D3174" w:rsidRDefault="007D152C" w:rsidP="008416A1">
      <w:pPr>
        <w:pStyle w:val="a3"/>
        <w:jc w:val="both"/>
        <w:rPr>
          <w:color w:val="000000" w:themeColor="text1"/>
          <w:spacing w:val="20"/>
          <w:sz w:val="28"/>
          <w:szCs w:val="28"/>
          <w:lang w:eastAsia="zh-HK"/>
        </w:rPr>
      </w:pPr>
    </w:p>
    <w:p w14:paraId="196EFF1F" w14:textId="77777777" w:rsidR="007948AD" w:rsidRPr="007D3174" w:rsidRDefault="007948AD" w:rsidP="00B912A2">
      <w:pPr>
        <w:tabs>
          <w:tab w:val="left" w:pos="480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spacing w:afterLines="20" w:after="48"/>
        <w:ind w:left="1" w:firstLineChars="200" w:firstLine="640"/>
        <w:textAlignment w:val="baseline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此致</w:t>
      </w:r>
    </w:p>
    <w:p w14:paraId="523E0B2C" w14:textId="36F69DF6" w:rsidR="007948AD" w:rsidRPr="007D3174" w:rsidRDefault="007948AD" w:rsidP="007948AD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各家長</w:t>
      </w:r>
    </w:p>
    <w:p w14:paraId="2E16BF62" w14:textId="77777777" w:rsidR="00156753" w:rsidRPr="007D3174" w:rsidRDefault="00156753" w:rsidP="007948AD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asciiTheme="minorEastAsia" w:hAnsiTheme="minorEastAsia" w:cs="Times New Roman"/>
          <w:spacing w:val="20"/>
          <w:sz w:val="28"/>
          <w:szCs w:val="28"/>
        </w:rPr>
      </w:pPr>
    </w:p>
    <w:p w14:paraId="0DC3F168" w14:textId="00E29C5A" w:rsidR="00382EFA" w:rsidRPr="007D3174" w:rsidRDefault="00382EFA" w:rsidP="007948AD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  <w:t xml:space="preserve">  </w:t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ab/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  <w:u w:val="single"/>
        </w:rPr>
        <w:tab/>
        <w:t xml:space="preserve">   [</w:t>
      </w:r>
      <w:r w:rsidRPr="007D3174">
        <w:rPr>
          <w:rFonts w:asciiTheme="minorEastAsia" w:hAnsiTheme="minorEastAsia" w:cs="Times New Roman" w:hint="eastAsia"/>
          <w:spacing w:val="20"/>
          <w:kern w:val="0"/>
          <w:sz w:val="28"/>
          <w:szCs w:val="28"/>
          <w:u w:val="single"/>
        </w:rPr>
        <w:t>校長名稱</w:t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  <w:u w:val="single"/>
        </w:rPr>
        <w:t xml:space="preserve">]   </w:t>
      </w:r>
      <w:r w:rsidRPr="007D3174">
        <w:rPr>
          <w:rFonts w:asciiTheme="minorEastAsia" w:hAnsiTheme="minorEastAsia" w:cs="Times New Roman" w:hint="eastAsia"/>
          <w:spacing w:val="20"/>
          <w:kern w:val="0"/>
          <w:sz w:val="28"/>
          <w:szCs w:val="28"/>
        </w:rPr>
        <w:t>謹啟</w:t>
      </w:r>
    </w:p>
    <w:p w14:paraId="313F78B1" w14:textId="0B2E9C8E" w:rsidR="007948AD" w:rsidRPr="007D3174" w:rsidRDefault="007948AD" w:rsidP="004B4386">
      <w:pPr>
        <w:tabs>
          <w:tab w:val="left" w:pos="5864"/>
        </w:tabs>
        <w:adjustRightInd w:val="0"/>
        <w:spacing w:afterLines="20" w:after="48" w:line="360" w:lineRule="atLeast"/>
        <w:textAlignment w:val="baseline"/>
        <w:rPr>
          <w:rFonts w:asciiTheme="minorEastAsia" w:hAnsiTheme="minorEastAsia" w:cs="Times New Roman"/>
          <w:spacing w:val="20"/>
          <w:kern w:val="0"/>
          <w:sz w:val="28"/>
          <w:szCs w:val="28"/>
        </w:rPr>
      </w:pP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  <w:lang w:eastAsia="zh-HK"/>
        </w:rPr>
        <w:tab/>
      </w:r>
      <w:r w:rsidR="00382EFA" w:rsidRPr="007D3174">
        <w:rPr>
          <w:rFonts w:asciiTheme="minorEastAsia" w:hAnsiTheme="minorEastAsia" w:cs="Times New Roman"/>
          <w:spacing w:val="20"/>
          <w:kern w:val="0"/>
          <w:sz w:val="28"/>
          <w:szCs w:val="28"/>
          <w:u w:val="single"/>
        </w:rPr>
        <w:tab/>
        <w:t xml:space="preserve">   </w:t>
      </w:r>
      <w:r w:rsidR="0005224F" w:rsidRPr="007D3174">
        <w:rPr>
          <w:rFonts w:asciiTheme="minorEastAsia" w:hAnsiTheme="minorEastAsia" w:cs="Times New Roman"/>
          <w:spacing w:val="20"/>
          <w:kern w:val="0"/>
          <w:sz w:val="28"/>
          <w:szCs w:val="28"/>
          <w:lang w:eastAsia="zh-HK"/>
        </w:rPr>
        <w:t>[</w:t>
      </w:r>
      <w:r w:rsidRPr="007D3174">
        <w:rPr>
          <w:rFonts w:asciiTheme="minorEastAsia" w:hAnsiTheme="minorEastAsia" w:cs="Times New Roman" w:hint="eastAsia"/>
          <w:spacing w:val="20"/>
          <w:kern w:val="0"/>
          <w:sz w:val="28"/>
          <w:szCs w:val="28"/>
        </w:rPr>
        <w:t>校長</w:t>
      </w:r>
      <w:r w:rsidR="0005224F" w:rsidRPr="007D3174">
        <w:rPr>
          <w:rFonts w:asciiTheme="minorEastAsia" w:hAnsiTheme="minorEastAsia" w:cs="Times New Roman" w:hint="eastAsia"/>
          <w:spacing w:val="20"/>
          <w:kern w:val="0"/>
          <w:sz w:val="28"/>
          <w:szCs w:val="28"/>
        </w:rPr>
        <w:t>簽名]</w:t>
      </w:r>
      <w:r w:rsidR="00382EFA" w:rsidRPr="007D3174">
        <w:rPr>
          <w:rFonts w:asciiTheme="minorEastAsia" w:hAnsiTheme="minorEastAsia" w:cs="Times New Roman"/>
          <w:spacing w:val="20"/>
          <w:kern w:val="0"/>
          <w:sz w:val="28"/>
          <w:szCs w:val="28"/>
          <w:u w:val="single"/>
        </w:rPr>
        <w:t xml:space="preserve"> </w:t>
      </w:r>
      <w:r w:rsidR="00382EFA" w:rsidRPr="007D3174">
        <w:rPr>
          <w:rFonts w:asciiTheme="minorEastAsia" w:hAnsiTheme="minorEastAsia" w:cs="Times New Roman"/>
          <w:spacing w:val="20"/>
          <w:kern w:val="0"/>
          <w:sz w:val="28"/>
          <w:szCs w:val="28"/>
          <w:u w:val="single"/>
        </w:rPr>
        <w:tab/>
        <w:t xml:space="preserve">   </w:t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 xml:space="preserve">  </w:t>
      </w:r>
    </w:p>
    <w:p w14:paraId="6B05F2BE" w14:textId="79D7A104" w:rsidR="007948AD" w:rsidRPr="007D3174" w:rsidRDefault="007948AD" w:rsidP="007948AD">
      <w:pPr>
        <w:tabs>
          <w:tab w:val="left" w:pos="6521"/>
        </w:tabs>
        <w:adjustRightInd w:val="0"/>
        <w:spacing w:afterLines="20" w:after="48" w:line="360" w:lineRule="atLeast"/>
        <w:textAlignment w:val="baseline"/>
        <w:rPr>
          <w:rFonts w:asciiTheme="minorEastAsia" w:hAnsiTheme="minorEastAsia" w:cs="Times New Roman"/>
          <w:spacing w:val="20"/>
          <w:kern w:val="0"/>
          <w:sz w:val="28"/>
          <w:szCs w:val="28"/>
          <w:lang w:eastAsia="zh-HK"/>
        </w:rPr>
      </w:pP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  <w:lang w:eastAsia="zh-HK"/>
        </w:rPr>
        <w:tab/>
      </w:r>
    </w:p>
    <w:p w14:paraId="5E3E580F" w14:textId="1B2E9FC6" w:rsidR="007948AD" w:rsidRPr="007D3174" w:rsidRDefault="00825DF2" w:rsidP="004B4386">
      <w:pPr>
        <w:tabs>
          <w:tab w:val="left" w:pos="5888"/>
        </w:tabs>
        <w:adjustRightInd w:val="0"/>
        <w:spacing w:afterLines="20" w:after="48" w:line="360" w:lineRule="atLeast"/>
        <w:textAlignment w:val="baseline"/>
        <w:rPr>
          <w:rFonts w:asciiTheme="minorEastAsia" w:hAnsiTheme="minorEastAsia" w:cs="Times New Roman"/>
          <w:spacing w:val="20"/>
          <w:kern w:val="0"/>
          <w:sz w:val="28"/>
          <w:szCs w:val="28"/>
          <w:lang w:eastAsia="zh-HK"/>
        </w:rPr>
      </w:pP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>[</w:t>
      </w:r>
      <w:r w:rsidRPr="007D3174">
        <w:rPr>
          <w:rFonts w:asciiTheme="minorEastAsia" w:hAnsiTheme="minorEastAsia" w:cs="Times New Roman" w:hint="eastAsia"/>
          <w:spacing w:val="20"/>
          <w:kern w:val="0"/>
          <w:sz w:val="28"/>
          <w:szCs w:val="28"/>
        </w:rPr>
        <w:t>日期</w:t>
      </w:r>
      <w:r w:rsidRPr="007D3174">
        <w:rPr>
          <w:rFonts w:asciiTheme="minorEastAsia" w:hAnsiTheme="minorEastAsia" w:cs="Times New Roman"/>
          <w:spacing w:val="20"/>
          <w:kern w:val="0"/>
          <w:sz w:val="28"/>
          <w:szCs w:val="28"/>
        </w:rPr>
        <w:t>]</w:t>
      </w:r>
      <w:r w:rsidR="007948AD" w:rsidRPr="007D3174">
        <w:rPr>
          <w:rFonts w:asciiTheme="minorEastAsia" w:hAnsiTheme="minorEastAsia" w:cs="Times New Roman"/>
          <w:spacing w:val="20"/>
          <w:kern w:val="0"/>
          <w:sz w:val="28"/>
          <w:szCs w:val="28"/>
          <w:lang w:eastAsia="zh-HK"/>
        </w:rPr>
        <w:tab/>
      </w:r>
    </w:p>
    <w:p w14:paraId="18C52D2A" w14:textId="48EE6EDD" w:rsidR="007948AD" w:rsidRPr="007D3174" w:rsidRDefault="007948AD" w:rsidP="007948AD">
      <w:pPr>
        <w:tabs>
          <w:tab w:val="left" w:pos="6521"/>
        </w:tabs>
        <w:adjustRightInd w:val="0"/>
        <w:spacing w:afterLines="20" w:after="48" w:line="360" w:lineRule="atLeast"/>
        <w:textAlignment w:val="baseline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/>
          <w:spacing w:val="20"/>
          <w:sz w:val="28"/>
          <w:szCs w:val="28"/>
        </w:rPr>
        <w:t>-----------------------------------------------------------------------------------------</w:t>
      </w:r>
    </w:p>
    <w:p w14:paraId="5F626572" w14:textId="77777777" w:rsidR="007948AD" w:rsidRPr="007D3174" w:rsidRDefault="007948AD" w:rsidP="007948AD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spacing w:afterLines="20" w:after="48"/>
        <w:ind w:left="480"/>
        <w:textAlignment w:val="baseline"/>
        <w:rPr>
          <w:rFonts w:asciiTheme="minorEastAsia" w:hAnsiTheme="minorEastAsia" w:cs="Times New Roman"/>
          <w:b/>
          <w:bCs/>
          <w:spacing w:val="20"/>
          <w:sz w:val="28"/>
          <w:szCs w:val="28"/>
        </w:rPr>
      </w:pPr>
      <w:r w:rsidRPr="007D3174">
        <w:rPr>
          <w:rFonts w:asciiTheme="minorEastAsia" w:hAnsiTheme="minorEastAsia" w:cs="Times New Roman"/>
          <w:spacing w:val="20"/>
          <w:sz w:val="28"/>
          <w:szCs w:val="28"/>
        </w:rPr>
        <w:t xml:space="preserve">                        </w:t>
      </w:r>
      <w:r w:rsidRPr="007D3174">
        <w:rPr>
          <w:rFonts w:asciiTheme="minorEastAsia" w:hAnsiTheme="minorEastAsia" w:cs="Times New Roman"/>
          <w:b/>
          <w:bCs/>
          <w:spacing w:val="20"/>
          <w:sz w:val="28"/>
          <w:szCs w:val="28"/>
        </w:rPr>
        <w:t xml:space="preserve">回 條 </w:t>
      </w:r>
    </w:p>
    <w:p w14:paraId="5CDAA14D" w14:textId="60BF846C" w:rsidR="007948AD" w:rsidRPr="007D3174" w:rsidRDefault="004A24E4" w:rsidP="004A24E4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6000"/>
        </w:tabs>
        <w:autoSpaceDE w:val="0"/>
        <w:autoSpaceDN w:val="0"/>
        <w:adjustRightInd w:val="0"/>
        <w:snapToGrid w:val="0"/>
        <w:spacing w:beforeLines="50" w:before="120"/>
        <w:jc w:val="right"/>
        <w:textAlignment w:val="baseline"/>
        <w:rPr>
          <w:rFonts w:ascii="DengXian" w:hAnsi="DengXian" w:cs="Times New Roman"/>
          <w:spacing w:val="20"/>
          <w:sz w:val="20"/>
          <w:szCs w:val="20"/>
        </w:rPr>
      </w:pPr>
      <w:r w:rsidRPr="007D3174">
        <w:rPr>
          <w:rFonts w:ascii="DengXian" w:eastAsia="DengXian" w:hAnsi="DengXian" w:cs="Times New Roman" w:hint="eastAsia"/>
          <w:spacing w:val="20"/>
          <w:sz w:val="20"/>
          <w:szCs w:val="20"/>
        </w:rPr>
        <w:t>（</w:t>
      </w:r>
      <w:r w:rsidR="007948AD" w:rsidRPr="007D3174">
        <w:rPr>
          <w:rFonts w:asciiTheme="minorEastAsia" w:hAnsiTheme="minorEastAsia" w:cs="Times New Roman"/>
          <w:spacing w:val="20"/>
          <w:sz w:val="20"/>
          <w:szCs w:val="20"/>
        </w:rPr>
        <w:t>請在適當的方格內加上“</w:t>
      </w:r>
      <w:r w:rsidR="007948AD" w:rsidRPr="007D3174">
        <w:rPr>
          <w:rFonts w:asciiTheme="minorEastAsia" w:hAnsiTheme="minorEastAsia" w:cs="Times New Roman"/>
          <w:spacing w:val="20"/>
          <w:sz w:val="20"/>
          <w:szCs w:val="20"/>
        </w:rPr>
        <w:sym w:font="Wingdings" w:char="F0FC"/>
      </w:r>
      <w:r w:rsidR="007948AD" w:rsidRPr="007D3174">
        <w:rPr>
          <w:rFonts w:asciiTheme="minorEastAsia" w:hAnsiTheme="minorEastAsia" w:cs="Times New Roman"/>
          <w:spacing w:val="20"/>
          <w:sz w:val="20"/>
          <w:szCs w:val="20"/>
        </w:rPr>
        <w:t>”</w:t>
      </w:r>
      <w:r w:rsidR="007948AD" w:rsidRPr="007D3174">
        <w:rPr>
          <w:rFonts w:asciiTheme="minorEastAsia" w:hAnsiTheme="minorEastAsia" w:cs="Times New Roman" w:hint="eastAsia"/>
          <w:spacing w:val="20"/>
          <w:sz w:val="20"/>
          <w:szCs w:val="20"/>
        </w:rPr>
        <w:t>號</w:t>
      </w:r>
      <w:r w:rsidR="00A9124E" w:rsidRPr="007D3174">
        <w:rPr>
          <w:rFonts w:asciiTheme="minorEastAsia" w:hAnsiTheme="minorEastAsia" w:cs="Times New Roman"/>
          <w:spacing w:val="20"/>
          <w:sz w:val="20"/>
          <w:szCs w:val="20"/>
        </w:rPr>
        <w:t>，</w:t>
      </w:r>
      <w:r w:rsidRPr="007D3174">
        <w:rPr>
          <w:rFonts w:asciiTheme="minorEastAsia" w:hAnsiTheme="minorEastAsia" w:cs="Times New Roman"/>
          <w:spacing w:val="20"/>
          <w:sz w:val="20"/>
          <w:szCs w:val="20"/>
        </w:rPr>
        <w:tab/>
        <w:t>*</w:t>
      </w:r>
      <w:r w:rsidRPr="007D3174">
        <w:rPr>
          <w:rFonts w:asciiTheme="minorEastAsia" w:hAnsiTheme="minorEastAsia" w:cs="Times New Roman" w:hint="eastAsia"/>
          <w:spacing w:val="20"/>
          <w:sz w:val="20"/>
          <w:szCs w:val="20"/>
        </w:rPr>
        <w:t>並刪去不適用者</w:t>
      </w:r>
      <w:r w:rsidRPr="007D3174">
        <w:rPr>
          <w:rFonts w:ascii="DengXian" w:eastAsia="DengXian" w:hAnsi="DengXian" w:cs="Times New Roman" w:hint="eastAsia"/>
          <w:spacing w:val="20"/>
          <w:sz w:val="20"/>
          <w:szCs w:val="20"/>
        </w:rPr>
        <w:t>）</w:t>
      </w:r>
    </w:p>
    <w:p w14:paraId="2E480265" w14:textId="77777777" w:rsidR="004A24E4" w:rsidRPr="007D3174" w:rsidRDefault="004A24E4" w:rsidP="00B912A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6000"/>
        </w:tabs>
        <w:autoSpaceDE w:val="0"/>
        <w:autoSpaceDN w:val="0"/>
        <w:adjustRightInd w:val="0"/>
        <w:snapToGrid w:val="0"/>
        <w:spacing w:beforeLines="50" w:before="120"/>
        <w:jc w:val="right"/>
        <w:textAlignment w:val="baseline"/>
        <w:rPr>
          <w:rFonts w:asciiTheme="minorEastAsia" w:hAnsiTheme="minorEastAsia" w:cs="Times New Roman"/>
          <w:spacing w:val="20"/>
          <w:sz w:val="20"/>
          <w:szCs w:val="20"/>
        </w:rPr>
      </w:pPr>
    </w:p>
    <w:p w14:paraId="4F185F15" w14:textId="7F6FEC01" w:rsidR="004D09FF" w:rsidRPr="007D3174" w:rsidRDefault="004A24E4" w:rsidP="006F6916">
      <w:pPr>
        <w:pStyle w:val="a3"/>
        <w:numPr>
          <w:ilvl w:val="0"/>
          <w:numId w:val="11"/>
        </w:numPr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本人子女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的住所</w:t>
      </w:r>
      <w:r w:rsidR="000465DE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已</w:t>
      </w:r>
      <w:bookmarkStart w:id="0" w:name="_Hlk53428184"/>
      <w:r w:rsidR="000D6197" w:rsidRPr="007D3174">
        <w:rPr>
          <w:rFonts w:asciiTheme="minorEastAsia" w:hAnsiTheme="minorEastAsia" w:cs="Times New Roman" w:hint="eastAsia"/>
          <w:spacing w:val="20"/>
          <w:sz w:val="28"/>
          <w:szCs w:val="28"/>
          <w:lang w:eastAsia="zh-HK"/>
        </w:rPr>
        <w:t>接駁寬頻</w:t>
      </w:r>
      <w:r w:rsidR="006F6916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上</w:t>
      </w:r>
      <w:r w:rsidR="000D6197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網</w:t>
      </w:r>
      <w:r w:rsidR="000D6197" w:rsidRPr="007D3174">
        <w:rPr>
          <w:rFonts w:asciiTheme="minorEastAsia" w:hAnsiTheme="minorEastAsia" w:cs="Times New Roman" w:hint="eastAsia"/>
          <w:spacing w:val="20"/>
          <w:sz w:val="28"/>
          <w:szCs w:val="28"/>
          <w:lang w:eastAsia="zh-HK"/>
        </w:rPr>
        <w:t>服務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，</w:t>
      </w:r>
      <w:bookmarkEnd w:id="0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不需要學校</w:t>
      </w:r>
      <w:bookmarkStart w:id="1" w:name="_Hlk53427838"/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的</w:t>
      </w:r>
      <w:bookmarkEnd w:id="1"/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相</w:t>
      </w:r>
      <w:r w:rsidR="00A546A0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關</w:t>
      </w:r>
      <w:r w:rsidR="00173A84" w:rsidRPr="007D3174">
        <w:rPr>
          <w:rFonts w:ascii="Times New Roman" w:hAnsi="Times New Roman" w:cs="Times New Roman" w:hint="eastAsia"/>
          <w:spacing w:val="20"/>
          <w:sz w:val="28"/>
          <w:szCs w:val="28"/>
          <w:lang w:eastAsia="zh-HK"/>
        </w:rPr>
        <w:t>額外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支援</w:t>
      </w:r>
      <w:bookmarkStart w:id="2" w:name="_Hlk53413504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。</w:t>
      </w:r>
      <w:bookmarkStart w:id="3" w:name="_Hlk53413491"/>
      <w:bookmarkEnd w:id="2"/>
    </w:p>
    <w:p w14:paraId="4B7DCB34" w14:textId="77777777" w:rsidR="004D09FF" w:rsidRPr="007D3174" w:rsidRDefault="004D09FF" w:rsidP="004D09FF">
      <w:pPr>
        <w:pStyle w:val="a3"/>
        <w:ind w:left="654"/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</w:p>
    <w:p w14:paraId="15B57457" w14:textId="589DB0D6" w:rsidR="004A24E4" w:rsidRPr="007D3174" w:rsidRDefault="004A24E4" w:rsidP="006F6916">
      <w:pPr>
        <w:pStyle w:val="a3"/>
        <w:numPr>
          <w:ilvl w:val="0"/>
          <w:numId w:val="11"/>
        </w:numPr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本人</w:t>
      </w:r>
      <w:bookmarkStart w:id="4" w:name="_Hlk53427881"/>
      <w:bookmarkEnd w:id="3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的</w:t>
      </w:r>
      <w:bookmarkStart w:id="5" w:name="_Hlk53427874"/>
      <w:bookmarkEnd w:id="4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子女</w:t>
      </w:r>
      <w:bookmarkEnd w:id="5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因居住於</w:t>
      </w:r>
      <w:bookmarkStart w:id="6" w:name="_Hlk53413597"/>
      <w:r w:rsidRPr="007D3174">
        <w:rPr>
          <w:rFonts w:asciiTheme="minorEastAsia" w:hAnsiTheme="minorEastAsia" w:cs="Times New Roman"/>
          <w:spacing w:val="20"/>
          <w:sz w:val="28"/>
          <w:szCs w:val="28"/>
        </w:rPr>
        <w:t xml:space="preserve"> *</w:t>
      </w:r>
      <w:bookmarkEnd w:id="6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劏房</w:t>
      </w:r>
      <w:bookmarkStart w:id="7" w:name="_Hlk53413581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／</w:t>
      </w:r>
      <w:bookmarkEnd w:id="7"/>
      <w:r w:rsidR="006F6916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舊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樓／偏遠地區</w:t>
      </w:r>
      <w:r w:rsidR="001B27C1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，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未能獲得合適的</w:t>
      </w:r>
      <w:r w:rsidR="006F6916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上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網服務</w:t>
      </w:r>
      <w:r w:rsidR="00277569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，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需要學校</w:t>
      </w:r>
      <w:r w:rsidR="001F1673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的</w:t>
      </w:r>
      <w:r w:rsidR="006A43EB" w:rsidRPr="007D3174">
        <w:rPr>
          <w:rFonts w:ascii="Times New Roman" w:hAnsi="Times New Roman" w:cs="Times New Roman"/>
          <w:spacing w:val="20"/>
          <w:sz w:val="28"/>
          <w:szCs w:val="28"/>
          <w:lang w:eastAsia="zh-HK"/>
        </w:rPr>
        <w:t>額外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支援</w:t>
      </w:r>
      <w:r w:rsidR="00277569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。本人</w:t>
      </w:r>
      <w:r w:rsidR="00A546A0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已</w:t>
      </w:r>
      <w:r w:rsidR="00767016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向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以下的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互聯網服務供應商</w:t>
      </w:r>
      <w:r w:rsidR="00767016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查詢</w:t>
      </w:r>
      <w:bookmarkStart w:id="8" w:name="_Hlk53428512"/>
      <w:r w:rsidR="00767016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，</w:t>
      </w:r>
      <w:bookmarkEnd w:id="8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確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定</w:t>
      </w:r>
      <w:r w:rsidR="000D6197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住所未能接駁</w:t>
      </w:r>
      <w:r w:rsidR="004974A6" w:rsidRPr="007D3174">
        <w:rPr>
          <w:rFonts w:hint="eastAsia"/>
          <w:color w:val="000000" w:themeColor="text1"/>
          <w:spacing w:val="20"/>
          <w:sz w:val="28"/>
          <w:szCs w:val="28"/>
        </w:rPr>
        <w:t>合適</w:t>
      </w:r>
      <w:r w:rsidR="00F20B51" w:rsidRPr="007D3174">
        <w:rPr>
          <w:rFonts w:asciiTheme="minorEastAsia" w:hAnsiTheme="minorEastAsia" w:cs="Times New Roman" w:hint="eastAsia"/>
          <w:spacing w:val="20"/>
          <w:sz w:val="28"/>
          <w:szCs w:val="28"/>
          <w:lang w:eastAsia="zh-HK"/>
        </w:rPr>
        <w:t>固</w:t>
      </w:r>
      <w:r w:rsidR="00F20B51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網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寬頻服務</w:t>
      </w:r>
      <w:r w:rsidR="000D6197" w:rsidRPr="007D3174">
        <w:rPr>
          <w:rFonts w:eastAsia="標楷體" w:hint="eastAsia"/>
          <w:sz w:val="28"/>
          <w:szCs w:val="28"/>
          <w:lang w:eastAsia="zh-HK"/>
        </w:rPr>
        <w:t>。</w:t>
      </w:r>
      <w:r w:rsidR="00CE2B42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曾查詢的</w:t>
      </w:r>
      <w:r w:rsidR="00EC6C52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互聯網服務供應商名稱</w:t>
      </w:r>
      <w:r w:rsidR="000555E9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如下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：</w:t>
      </w:r>
    </w:p>
    <w:tbl>
      <w:tblPr>
        <w:tblStyle w:val="a4"/>
        <w:tblW w:w="0" w:type="auto"/>
        <w:tblInd w:w="144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198"/>
      </w:tblGrid>
      <w:tr w:rsidR="003011CA" w:rsidRPr="007D3174" w14:paraId="1023CEDB" w14:textId="77777777" w:rsidTr="003011CA">
        <w:tc>
          <w:tcPr>
            <w:tcW w:w="8198" w:type="dxa"/>
          </w:tcPr>
          <w:p w14:paraId="69417B4B" w14:textId="218A8CB6" w:rsidR="003011CA" w:rsidRPr="007D3174" w:rsidRDefault="003011CA" w:rsidP="001D72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bookmarkStart w:id="9" w:name="_Hlk53427597"/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（</w:t>
            </w: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1</w:t>
            </w: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）</w:t>
            </w:r>
          </w:p>
        </w:tc>
      </w:tr>
      <w:tr w:rsidR="003011CA" w:rsidRPr="007D3174" w14:paraId="09C1B75C" w14:textId="77777777" w:rsidTr="003011CA">
        <w:tc>
          <w:tcPr>
            <w:tcW w:w="8198" w:type="dxa"/>
          </w:tcPr>
          <w:p w14:paraId="48C35C88" w14:textId="162A3F37" w:rsidR="003011CA" w:rsidRPr="007D3174" w:rsidRDefault="003011CA" w:rsidP="001D72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pacing w:val="20"/>
                <w:sz w:val="28"/>
                <w:szCs w:val="28"/>
                <w:lang w:eastAsia="zh-CN"/>
              </w:rPr>
            </w:pP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（</w:t>
            </w: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  <w:lang w:eastAsia="zh-CN"/>
              </w:rPr>
              <w:t>2</w:t>
            </w: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  <w:lang w:eastAsia="zh-CN"/>
              </w:rPr>
              <w:t>）</w:t>
            </w:r>
          </w:p>
        </w:tc>
      </w:tr>
      <w:bookmarkEnd w:id="9"/>
      <w:tr w:rsidR="003011CA" w:rsidRPr="007D3174" w14:paraId="72D3BDF8" w14:textId="77777777" w:rsidTr="003011CA">
        <w:tc>
          <w:tcPr>
            <w:tcW w:w="8198" w:type="dxa"/>
          </w:tcPr>
          <w:p w14:paraId="2F5534B5" w14:textId="426A7307" w:rsidR="003011CA" w:rsidRPr="007D3174" w:rsidRDefault="003011CA" w:rsidP="006672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pacing w:val="20"/>
                <w:sz w:val="28"/>
                <w:szCs w:val="28"/>
                <w:lang w:eastAsia="zh-CN"/>
              </w:rPr>
            </w:pP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（</w:t>
            </w: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  <w:lang w:eastAsia="zh-CN"/>
              </w:rPr>
              <w:t>3</w:t>
            </w: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  <w:lang w:eastAsia="zh-CN"/>
              </w:rPr>
              <w:t>）</w:t>
            </w:r>
          </w:p>
        </w:tc>
      </w:tr>
    </w:tbl>
    <w:p w14:paraId="1307A544" w14:textId="1755255C" w:rsidR="00125ECB" w:rsidRPr="007D3174" w:rsidRDefault="00125ECB" w:rsidP="004A24E4">
      <w:pPr>
        <w:autoSpaceDE w:val="0"/>
        <w:autoSpaceDN w:val="0"/>
        <w:adjustRightInd w:val="0"/>
        <w:rPr>
          <w:rFonts w:asciiTheme="minorEastAsia" w:hAnsiTheme="minorEastAsia" w:cs="Times New Roman"/>
          <w:spacing w:val="20"/>
          <w:sz w:val="28"/>
          <w:szCs w:val="28"/>
        </w:rPr>
      </w:pPr>
    </w:p>
    <w:p w14:paraId="5E6643D7" w14:textId="513D83F8" w:rsidR="004A24E4" w:rsidRPr="007D3174" w:rsidRDefault="004A24E4" w:rsidP="004D09FF">
      <w:pPr>
        <w:pStyle w:val="a5"/>
        <w:numPr>
          <w:ilvl w:val="0"/>
          <w:numId w:val="13"/>
        </w:numPr>
        <w:autoSpaceDE w:val="0"/>
        <w:autoSpaceDN w:val="0"/>
        <w:adjustRightInd w:val="0"/>
        <w:ind w:leftChars="0" w:left="1843" w:hanging="567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本人子女</w:t>
      </w:r>
      <w:r w:rsidR="0054490D" w:rsidRPr="007D3174">
        <w:rPr>
          <w:rFonts w:asciiTheme="minorEastAsia" w:hAnsiTheme="minorEastAsia" w:cs="Times New Roman"/>
          <w:spacing w:val="20"/>
          <w:sz w:val="28"/>
          <w:szCs w:val="28"/>
        </w:rPr>
        <w:t>正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受惠</w:t>
      </w:r>
      <w:r w:rsidR="0054490D" w:rsidRPr="007D3174">
        <w:rPr>
          <w:rFonts w:ascii="Times New Roman" w:hAnsi="Times New Roman" w:cs="Times New Roman" w:hint="eastAsia"/>
          <w:spacing w:val="20"/>
          <w:sz w:val="28"/>
          <w:szCs w:val="28"/>
        </w:rPr>
        <w:t>於以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下</w:t>
      </w:r>
      <w:r w:rsidR="0054490D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計劃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：</w:t>
      </w:r>
    </w:p>
    <w:p w14:paraId="5D17E175" w14:textId="04EFE9F5" w:rsidR="00D53F23" w:rsidRPr="007D3174" w:rsidRDefault="004A24E4" w:rsidP="00D277C9">
      <w:pPr>
        <w:pStyle w:val="a3"/>
        <w:numPr>
          <w:ilvl w:val="0"/>
          <w:numId w:val="6"/>
        </w:numPr>
        <w:ind w:left="2410" w:hanging="567"/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/>
          <w:spacing w:val="20"/>
          <w:sz w:val="28"/>
          <w:szCs w:val="28"/>
        </w:rPr>
        <w:t>綜合社會保障援助</w:t>
      </w:r>
      <w:r w:rsidR="00F27FE1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計劃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（</w:t>
      </w:r>
      <w:r w:rsidR="0054490D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包括</w:t>
      </w:r>
      <w:r w:rsidR="003011CA" w:rsidRPr="007D3174">
        <w:rPr>
          <w:rFonts w:asciiTheme="minorEastAsia" w:hAnsiTheme="minorEastAsia" w:cs="Times New Roman"/>
          <w:spacing w:val="20"/>
          <w:sz w:val="28"/>
          <w:szCs w:val="28"/>
        </w:rPr>
        <w:t>上網費津貼</w:t>
      </w:r>
      <w:r w:rsidR="003011CA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）</w:t>
      </w:r>
    </w:p>
    <w:p w14:paraId="58CDF055" w14:textId="4B4366A9" w:rsidR="00D53F23" w:rsidRPr="007D3174" w:rsidRDefault="001C0528" w:rsidP="00D277C9">
      <w:pPr>
        <w:pStyle w:val="a3"/>
        <w:numPr>
          <w:ilvl w:val="0"/>
          <w:numId w:val="6"/>
        </w:numPr>
        <w:ind w:left="2410" w:hanging="567"/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  <w:bookmarkStart w:id="10" w:name="_Hlk53423857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學校書簿津貼計劃</w:t>
      </w:r>
      <w:bookmarkEnd w:id="10"/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全額</w:t>
      </w:r>
      <w:r w:rsidR="00224154" w:rsidRPr="007D3174">
        <w:rPr>
          <w:rFonts w:ascii="Times New Roman" w:hAnsi="Times New Roman" w:cs="Times New Roman" w:hint="eastAsia"/>
          <w:spacing w:val="20"/>
          <w:sz w:val="28"/>
          <w:szCs w:val="28"/>
        </w:rPr>
        <w:t>／</w:t>
      </w:r>
      <w:r w:rsidR="00224154" w:rsidRPr="007D3174">
        <w:rPr>
          <w:rFonts w:asciiTheme="minorEastAsia" w:hAnsiTheme="minorEastAsia" w:cs="Times New Roman"/>
          <w:spacing w:val="20"/>
          <w:sz w:val="28"/>
          <w:szCs w:val="28"/>
        </w:rPr>
        <w:t>半額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津貼</w:t>
      </w:r>
    </w:p>
    <w:p w14:paraId="77B7FF71" w14:textId="03BBF9B6" w:rsidR="000633B8" w:rsidRPr="007D3174" w:rsidRDefault="009C6CF5" w:rsidP="00D277C9">
      <w:pPr>
        <w:pStyle w:val="a3"/>
        <w:numPr>
          <w:ilvl w:val="0"/>
          <w:numId w:val="6"/>
        </w:numPr>
        <w:ind w:left="2410" w:hanging="567"/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/>
          <w:spacing w:val="20"/>
          <w:sz w:val="28"/>
          <w:szCs w:val="28"/>
        </w:rPr>
        <w:t>學校的減免學費計劃</w:t>
      </w:r>
      <w:r w:rsidR="005967D9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（只適用於直資學校）</w:t>
      </w:r>
    </w:p>
    <w:p w14:paraId="0947F620" w14:textId="77777777" w:rsidR="00970CB0" w:rsidRPr="007D3174" w:rsidRDefault="00970CB0" w:rsidP="00D277C9">
      <w:pPr>
        <w:pStyle w:val="a3"/>
        <w:ind w:left="1843"/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</w:p>
    <w:p w14:paraId="32A8148D" w14:textId="5B10C42C" w:rsidR="003C52D7" w:rsidRPr="007D3174" w:rsidRDefault="00D53F23" w:rsidP="003C52D7">
      <w:pPr>
        <w:pStyle w:val="a5"/>
        <w:numPr>
          <w:ilvl w:val="0"/>
          <w:numId w:val="10"/>
        </w:numPr>
        <w:autoSpaceDE w:val="0"/>
        <w:autoSpaceDN w:val="0"/>
        <w:adjustRightInd w:val="0"/>
        <w:ind w:leftChars="0"/>
        <w:jc w:val="both"/>
        <w:rPr>
          <w:rFonts w:asciiTheme="minorEastAsia" w:hAnsiTheme="minorEastAsia" w:cs="Times New Roman"/>
          <w:spacing w:val="20"/>
          <w:sz w:val="28"/>
          <w:szCs w:val="28"/>
        </w:rPr>
      </w:pP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本人</w:t>
      </w:r>
      <w:r w:rsidR="003C52D7" w:rsidRPr="007D3174">
        <w:rPr>
          <w:rFonts w:asciiTheme="minorEastAsia" w:hAnsiTheme="minorEastAsia" w:cs="Times New Roman" w:hint="eastAsia"/>
          <w:spacing w:val="20"/>
          <w:sz w:val="28"/>
          <w:szCs w:val="28"/>
          <w:lang w:eastAsia="zh-HK"/>
        </w:rPr>
        <w:t>及</w:t>
      </w:r>
      <w:r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子女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沒有受</w:t>
      </w:r>
      <w:r w:rsidR="005967D9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惠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於學校</w:t>
      </w:r>
      <w:r w:rsidR="003747F2" w:rsidRPr="007D3174">
        <w:rPr>
          <w:rFonts w:ascii="Times New Roman" w:hAnsi="Times New Roman" w:cs="Times New Roman" w:hint="eastAsia"/>
          <w:spacing w:val="20"/>
          <w:sz w:val="28"/>
          <w:szCs w:val="28"/>
        </w:rPr>
        <w:t>、政府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或非政府機構的援助，惟</w:t>
      </w:r>
      <w:r w:rsidR="003C52D7" w:rsidRPr="007D3174">
        <w:rPr>
          <w:rFonts w:ascii="Times New Roman" w:hAnsi="Times New Roman" w:cs="Times New Roman" w:hint="eastAsia"/>
          <w:spacing w:val="20"/>
          <w:sz w:val="28"/>
          <w:szCs w:val="28"/>
          <w:lang w:eastAsia="zh-HK"/>
        </w:rPr>
        <w:t>現時家</w:t>
      </w:r>
      <w:r w:rsidR="003C52D7" w:rsidRPr="007D3174">
        <w:rPr>
          <w:rFonts w:ascii="Times New Roman" w:hAnsi="Times New Roman" w:cs="Times New Roman" w:hint="eastAsia"/>
          <w:spacing w:val="20"/>
          <w:sz w:val="28"/>
          <w:szCs w:val="28"/>
        </w:rPr>
        <w:t>庭</w:t>
      </w:r>
      <w:r w:rsidR="00FF21F9" w:rsidRPr="007D3174">
        <w:rPr>
          <w:rFonts w:ascii="Times New Roman" w:hAnsi="Times New Roman" w:cs="Times New Roman" w:hint="eastAsia"/>
          <w:spacing w:val="20"/>
          <w:sz w:val="28"/>
          <w:szCs w:val="28"/>
        </w:rPr>
        <w:t>經濟</w:t>
      </w:r>
      <w:r w:rsidR="003C52D7" w:rsidRPr="007D3174">
        <w:rPr>
          <w:rFonts w:ascii="Times New Roman" w:hAnsi="Times New Roman" w:cs="Times New Roman" w:hint="eastAsia"/>
          <w:spacing w:val="20"/>
          <w:sz w:val="28"/>
          <w:szCs w:val="28"/>
        </w:rPr>
        <w:t>能力有限</w:t>
      </w:r>
      <w:r w:rsidR="00FF21F9" w:rsidRPr="007D3174">
        <w:rPr>
          <w:rFonts w:ascii="Times New Roman" w:hAnsi="Times New Roman" w:cs="Times New Roman" w:hint="eastAsia"/>
          <w:spacing w:val="20"/>
          <w:sz w:val="28"/>
          <w:szCs w:val="28"/>
        </w:rPr>
        <w:t>。</w:t>
      </w:r>
      <w:r w:rsidR="003C52D7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（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請說明：</w:t>
      </w:r>
      <w:r w:rsidR="00224154" w:rsidRPr="007D3174">
        <w:rPr>
          <w:rFonts w:ascii="Times New Roman" w:hAnsi="Times New Roman" w:cs="Times New Roman"/>
          <w:spacing w:val="20"/>
          <w:sz w:val="28"/>
          <w:szCs w:val="28"/>
        </w:rPr>
        <w:lastRenderedPageBreak/>
        <w:t>________________________</w:t>
      </w:r>
      <w:r w:rsidRPr="007D3174">
        <w:rPr>
          <w:rFonts w:ascii="Times New Roman" w:hAnsi="Times New Roman" w:cs="Times New Roman"/>
          <w:spacing w:val="20"/>
          <w:sz w:val="28"/>
          <w:szCs w:val="28"/>
        </w:rPr>
        <w:t>_</w:t>
      </w:r>
      <w:r w:rsidR="003C52D7" w:rsidRPr="007D3174">
        <w:rPr>
          <w:rFonts w:ascii="Times New Roman" w:hAnsi="Times New Roman" w:cs="Times New Roman"/>
          <w:spacing w:val="20"/>
          <w:sz w:val="28"/>
          <w:szCs w:val="28"/>
        </w:rPr>
        <w:t>_______________________</w:t>
      </w:r>
      <w:r w:rsidR="00224154" w:rsidRPr="007D3174">
        <w:rPr>
          <w:rFonts w:ascii="Times New Roman" w:hAnsi="Times New Roman" w:cs="Times New Roman"/>
          <w:spacing w:val="20"/>
          <w:sz w:val="28"/>
          <w:szCs w:val="28"/>
        </w:rPr>
        <w:t xml:space="preserve"> ________________________________________________</w:t>
      </w:r>
      <w:r w:rsidR="003C52D7" w:rsidRPr="007D3174">
        <w:rPr>
          <w:rFonts w:asciiTheme="minorEastAsia" w:hAnsiTheme="minorEastAsia" w:cs="Times New Roman" w:hint="eastAsia"/>
          <w:spacing w:val="20"/>
          <w:sz w:val="28"/>
          <w:szCs w:val="28"/>
        </w:rPr>
        <w:t>）</w:t>
      </w:r>
    </w:p>
    <w:p w14:paraId="5D819D9B" w14:textId="72646FDD" w:rsidR="00A67493" w:rsidRPr="007D3174" w:rsidRDefault="003C52D7" w:rsidP="004B4386">
      <w:pPr>
        <w:autoSpaceDE w:val="0"/>
        <w:autoSpaceDN w:val="0"/>
        <w:adjustRightInd w:val="0"/>
        <w:ind w:left="1280"/>
        <w:jc w:val="both"/>
        <w:rPr>
          <w:rFonts w:ascii="Times New Roman" w:hAnsi="Times New Roman" w:cs="Times New Roman"/>
          <w:spacing w:val="20"/>
          <w:sz w:val="28"/>
          <w:szCs w:val="28"/>
        </w:rPr>
      </w:pPr>
      <w:r w:rsidRPr="007D3174" w:rsidDel="003C52D7">
        <w:rPr>
          <w:rFonts w:ascii="Times New Roman" w:hAnsi="Times New Roman" w:cs="Times New Roman"/>
          <w:spacing w:val="20"/>
          <w:sz w:val="28"/>
          <w:szCs w:val="28"/>
        </w:rPr>
        <w:t xml:space="preserve"> </w:t>
      </w:r>
    </w:p>
    <w:p w14:paraId="35D41F50" w14:textId="26ED69F7" w:rsidR="002A3567" w:rsidRPr="007D3174" w:rsidRDefault="00E56087" w:rsidP="00DE70F4">
      <w:pPr>
        <w:pStyle w:val="a3"/>
        <w:ind w:firstLineChars="200" w:firstLine="640"/>
        <w:jc w:val="both"/>
        <w:rPr>
          <w:rFonts w:ascii="Times New Roman" w:hAnsi="Times New Roman" w:cs="Times New Roman"/>
          <w:spacing w:val="20"/>
          <w:sz w:val="28"/>
          <w:szCs w:val="28"/>
        </w:rPr>
      </w:pPr>
      <w:r w:rsidRPr="007D3174">
        <w:rPr>
          <w:rFonts w:ascii="Times New Roman" w:hAnsi="Times New Roman" w:cs="Times New Roman" w:hint="eastAsia"/>
          <w:bCs/>
          <w:iCs/>
          <w:spacing w:val="20"/>
          <w:kern w:val="0"/>
          <w:sz w:val="28"/>
          <w:szCs w:val="28"/>
          <w:lang w:eastAsia="zh-HK"/>
        </w:rPr>
        <w:t>本人謹此聲明所提供的資料準確無誤。</w:t>
      </w:r>
    </w:p>
    <w:p w14:paraId="4465A523" w14:textId="77777777" w:rsidR="005F2389" w:rsidRPr="007D3174" w:rsidRDefault="005F2389" w:rsidP="005F2389">
      <w:pPr>
        <w:pStyle w:val="a3"/>
        <w:ind w:firstLineChars="300" w:firstLine="960"/>
        <w:jc w:val="both"/>
        <w:rPr>
          <w:rFonts w:ascii="Times New Roman" w:hAnsi="Times New Roman" w:cs="Times New Roman"/>
          <w:spacing w:val="20"/>
          <w:sz w:val="28"/>
          <w:szCs w:val="28"/>
        </w:rPr>
      </w:pPr>
    </w:p>
    <w:p w14:paraId="485E0469" w14:textId="5D1BAA8A" w:rsidR="005F2389" w:rsidRPr="007D3174" w:rsidRDefault="005F2389" w:rsidP="00B912A2">
      <w:pPr>
        <w:pStyle w:val="a3"/>
        <w:ind w:firstLineChars="200" w:firstLine="640"/>
        <w:jc w:val="both"/>
        <w:rPr>
          <w:rFonts w:ascii="Times New Roman" w:hAnsi="Times New Roman" w:cs="Times New Roman"/>
          <w:spacing w:val="20"/>
          <w:sz w:val="28"/>
          <w:szCs w:val="28"/>
        </w:rPr>
      </w:pP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此覆</w:t>
      </w:r>
    </w:p>
    <w:p w14:paraId="25C20A2B" w14:textId="51FEED6F" w:rsidR="002A3567" w:rsidRPr="007D3174" w:rsidRDefault="005F2389" w:rsidP="00B912A2">
      <w:pPr>
        <w:pStyle w:val="a3"/>
        <w:jc w:val="both"/>
        <w:rPr>
          <w:rFonts w:ascii="Times New Roman" w:hAnsi="Times New Roman" w:cs="Times New Roman"/>
          <w:spacing w:val="20"/>
          <w:sz w:val="28"/>
          <w:szCs w:val="28"/>
        </w:rPr>
      </w:pPr>
      <w:r w:rsidRPr="007D3174">
        <w:rPr>
          <w:rFonts w:ascii="Times New Roman" w:hAnsi="Times New Roman" w:cs="Times New Roman"/>
          <w:spacing w:val="20"/>
          <w:sz w:val="28"/>
          <w:szCs w:val="28"/>
        </w:rPr>
        <w:t>[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學校名稱</w:t>
      </w:r>
      <w:r w:rsidRPr="007D3174">
        <w:rPr>
          <w:rFonts w:ascii="Times New Roman" w:hAnsi="Times New Roman" w:cs="Times New Roman"/>
          <w:spacing w:val="20"/>
          <w:sz w:val="28"/>
          <w:szCs w:val="28"/>
        </w:rPr>
        <w:t>]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校長</w:t>
      </w:r>
      <w:r w:rsidRPr="007D3174">
        <w:rPr>
          <w:rFonts w:ascii="Times New Roman" w:hAnsi="Times New Roman" w:cs="Times New Roman"/>
          <w:spacing w:val="20"/>
          <w:sz w:val="28"/>
          <w:szCs w:val="28"/>
        </w:rPr>
        <w:t xml:space="preserve">  </w:t>
      </w:r>
    </w:p>
    <w:p w14:paraId="3BE79C82" w14:textId="77777777" w:rsidR="005F2389" w:rsidRPr="007D3174" w:rsidRDefault="005F2389" w:rsidP="00B912A2">
      <w:pPr>
        <w:pStyle w:val="a3"/>
        <w:ind w:firstLineChars="300" w:firstLine="960"/>
        <w:jc w:val="both"/>
        <w:rPr>
          <w:rFonts w:ascii="Times New Roman" w:hAnsi="Times New Roman" w:cs="Times New Roman"/>
          <w:spacing w:val="20"/>
          <w:sz w:val="28"/>
          <w:szCs w:val="28"/>
        </w:rPr>
      </w:pPr>
    </w:p>
    <w:tbl>
      <w:tblPr>
        <w:tblStyle w:val="a4"/>
        <w:tblW w:w="7649" w:type="dxa"/>
        <w:tblInd w:w="2263" w:type="dxa"/>
        <w:tblLook w:val="04A0" w:firstRow="1" w:lastRow="0" w:firstColumn="1" w:lastColumn="0" w:noHBand="0" w:noVBand="1"/>
      </w:tblPr>
      <w:tblGrid>
        <w:gridCol w:w="3266"/>
        <w:gridCol w:w="4383"/>
      </w:tblGrid>
      <w:tr w:rsidR="000F3029" w:rsidRPr="007D3174" w14:paraId="2FFF6A88" w14:textId="77777777" w:rsidTr="00B912A2">
        <w:tc>
          <w:tcPr>
            <w:tcW w:w="3266" w:type="dxa"/>
            <w:tcBorders>
              <w:top w:val="nil"/>
              <w:left w:val="nil"/>
              <w:bottom w:val="nil"/>
              <w:right w:val="nil"/>
            </w:tcBorders>
          </w:tcPr>
          <w:p w14:paraId="200CDFC0" w14:textId="77777777" w:rsidR="000F3029" w:rsidRPr="007D3174" w:rsidRDefault="00E56087" w:rsidP="00B912A2">
            <w:pPr>
              <w:pStyle w:val="a3"/>
              <w:ind w:rightChars="-163" w:right="-391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*</w:t>
            </w:r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家長／監護人簽署</w:t>
            </w:r>
            <w:bookmarkStart w:id="11" w:name="_Hlk53427570"/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：</w:t>
            </w:r>
            <w:bookmarkEnd w:id="11"/>
            <w:r w:rsidR="000F3029"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 xml:space="preserve"> </w:t>
            </w:r>
          </w:p>
        </w:tc>
        <w:tc>
          <w:tcPr>
            <w:tcW w:w="4383" w:type="dxa"/>
            <w:tcBorders>
              <w:top w:val="nil"/>
              <w:left w:val="nil"/>
              <w:right w:val="nil"/>
            </w:tcBorders>
          </w:tcPr>
          <w:p w14:paraId="28F09135" w14:textId="77777777" w:rsidR="000F3029" w:rsidRPr="007D3174" w:rsidRDefault="000F3029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</w:tc>
      </w:tr>
      <w:tr w:rsidR="000F3029" w:rsidRPr="007D3174" w14:paraId="387EBC81" w14:textId="77777777" w:rsidTr="00B912A2">
        <w:tc>
          <w:tcPr>
            <w:tcW w:w="3266" w:type="dxa"/>
            <w:tcBorders>
              <w:top w:val="nil"/>
              <w:left w:val="nil"/>
              <w:bottom w:val="nil"/>
              <w:right w:val="nil"/>
            </w:tcBorders>
          </w:tcPr>
          <w:p w14:paraId="74A6B9CC" w14:textId="77777777" w:rsidR="00520027" w:rsidRPr="007D3174" w:rsidRDefault="0052002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  <w:p w14:paraId="3B32B182" w14:textId="77777777" w:rsidR="000F3029" w:rsidRPr="007D3174" w:rsidRDefault="00E5608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r w:rsidRPr="007D3174">
              <w:rPr>
                <w:rFonts w:ascii="Times New Roman" w:hAnsi="Times New Roman" w:cs="Times New Roman"/>
                <w:spacing w:val="20"/>
                <w:sz w:val="28"/>
                <w:szCs w:val="28"/>
              </w:rPr>
              <w:t>*</w:t>
            </w:r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家長／監護人姓名：</w:t>
            </w:r>
          </w:p>
        </w:tc>
        <w:tc>
          <w:tcPr>
            <w:tcW w:w="4383" w:type="dxa"/>
            <w:tcBorders>
              <w:left w:val="nil"/>
              <w:right w:val="nil"/>
            </w:tcBorders>
          </w:tcPr>
          <w:p w14:paraId="22D09F5F" w14:textId="77777777" w:rsidR="000F3029" w:rsidRPr="007D3174" w:rsidRDefault="000F3029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</w:tc>
      </w:tr>
      <w:tr w:rsidR="000F3029" w:rsidRPr="007D3174" w14:paraId="19B31230" w14:textId="77777777" w:rsidTr="00B912A2">
        <w:tc>
          <w:tcPr>
            <w:tcW w:w="3266" w:type="dxa"/>
            <w:tcBorders>
              <w:top w:val="nil"/>
              <w:left w:val="nil"/>
              <w:bottom w:val="nil"/>
              <w:right w:val="nil"/>
            </w:tcBorders>
          </w:tcPr>
          <w:p w14:paraId="71127528" w14:textId="77777777" w:rsidR="00520027" w:rsidRPr="007D3174" w:rsidRDefault="0052002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  <w:p w14:paraId="6C2566A1" w14:textId="77777777" w:rsidR="000F3029" w:rsidRPr="007D3174" w:rsidRDefault="00E5608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學生姓名：</w:t>
            </w:r>
          </w:p>
        </w:tc>
        <w:tc>
          <w:tcPr>
            <w:tcW w:w="4383" w:type="dxa"/>
            <w:tcBorders>
              <w:left w:val="nil"/>
              <w:right w:val="nil"/>
            </w:tcBorders>
          </w:tcPr>
          <w:p w14:paraId="71DF2C4A" w14:textId="77777777" w:rsidR="000F3029" w:rsidRPr="007D3174" w:rsidRDefault="000F3029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</w:tc>
      </w:tr>
      <w:tr w:rsidR="000F3029" w:rsidRPr="007D3174" w14:paraId="59B6F56F" w14:textId="77777777" w:rsidTr="00B912A2">
        <w:tc>
          <w:tcPr>
            <w:tcW w:w="3266" w:type="dxa"/>
            <w:tcBorders>
              <w:top w:val="nil"/>
              <w:left w:val="nil"/>
              <w:bottom w:val="nil"/>
              <w:right w:val="nil"/>
            </w:tcBorders>
          </w:tcPr>
          <w:p w14:paraId="05CD864B" w14:textId="77777777" w:rsidR="00520027" w:rsidRPr="007D3174" w:rsidRDefault="0052002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  <w:p w14:paraId="38A5B055" w14:textId="12245DC9" w:rsidR="000F3029" w:rsidRPr="007D3174" w:rsidRDefault="00E56087" w:rsidP="003C52D7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學號：</w:t>
            </w:r>
          </w:p>
        </w:tc>
        <w:tc>
          <w:tcPr>
            <w:tcW w:w="4383" w:type="dxa"/>
            <w:tcBorders>
              <w:left w:val="nil"/>
              <w:right w:val="nil"/>
            </w:tcBorders>
          </w:tcPr>
          <w:p w14:paraId="476A727D" w14:textId="77777777" w:rsidR="000F3029" w:rsidRPr="007D3174" w:rsidRDefault="000F3029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</w:tc>
      </w:tr>
      <w:tr w:rsidR="000F3029" w:rsidRPr="007D3174" w14:paraId="231F3C9D" w14:textId="77777777" w:rsidTr="00B912A2">
        <w:tc>
          <w:tcPr>
            <w:tcW w:w="3266" w:type="dxa"/>
            <w:tcBorders>
              <w:top w:val="nil"/>
              <w:left w:val="nil"/>
              <w:bottom w:val="nil"/>
              <w:right w:val="nil"/>
            </w:tcBorders>
          </w:tcPr>
          <w:p w14:paraId="5AF27CDD" w14:textId="77777777" w:rsidR="00520027" w:rsidRPr="007D3174" w:rsidRDefault="0052002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  <w:p w14:paraId="23AD0673" w14:textId="77777777" w:rsidR="000F3029" w:rsidRPr="007D3174" w:rsidRDefault="00E5608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班別：</w:t>
            </w:r>
          </w:p>
        </w:tc>
        <w:tc>
          <w:tcPr>
            <w:tcW w:w="4383" w:type="dxa"/>
            <w:tcBorders>
              <w:left w:val="nil"/>
              <w:right w:val="nil"/>
            </w:tcBorders>
          </w:tcPr>
          <w:p w14:paraId="3FDD2D4A" w14:textId="77777777" w:rsidR="000F3029" w:rsidRPr="007D3174" w:rsidRDefault="000F3029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</w:tc>
      </w:tr>
      <w:tr w:rsidR="000F3029" w:rsidRPr="007D3174" w14:paraId="4735C28B" w14:textId="77777777" w:rsidTr="00B912A2">
        <w:tc>
          <w:tcPr>
            <w:tcW w:w="3266" w:type="dxa"/>
            <w:tcBorders>
              <w:top w:val="nil"/>
              <w:left w:val="nil"/>
              <w:bottom w:val="nil"/>
              <w:right w:val="nil"/>
            </w:tcBorders>
          </w:tcPr>
          <w:p w14:paraId="00650684" w14:textId="77777777" w:rsidR="00520027" w:rsidRPr="007D3174" w:rsidRDefault="0052002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  <w:p w14:paraId="3EB7A143" w14:textId="77777777" w:rsidR="000F3029" w:rsidRPr="007D3174" w:rsidRDefault="00E56087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  <w:r w:rsidRPr="007D3174">
              <w:rPr>
                <w:rFonts w:ascii="Times New Roman" w:hAnsi="Times New Roman" w:cs="Times New Roman" w:hint="eastAsia"/>
                <w:spacing w:val="20"/>
                <w:sz w:val="28"/>
                <w:szCs w:val="28"/>
              </w:rPr>
              <w:t>日期：</w:t>
            </w:r>
          </w:p>
        </w:tc>
        <w:tc>
          <w:tcPr>
            <w:tcW w:w="4383" w:type="dxa"/>
            <w:tcBorders>
              <w:left w:val="nil"/>
              <w:bottom w:val="single" w:sz="4" w:space="0" w:color="auto"/>
              <w:right w:val="nil"/>
            </w:tcBorders>
          </w:tcPr>
          <w:p w14:paraId="25B260BC" w14:textId="77777777" w:rsidR="000F3029" w:rsidRPr="007D3174" w:rsidRDefault="000F3029" w:rsidP="008416A1">
            <w:pPr>
              <w:pStyle w:val="a3"/>
              <w:rPr>
                <w:rFonts w:ascii="Times New Roman" w:hAnsi="Times New Roman" w:cs="Times New Roman"/>
                <w:spacing w:val="20"/>
                <w:sz w:val="28"/>
                <w:szCs w:val="28"/>
              </w:rPr>
            </w:pPr>
          </w:p>
        </w:tc>
      </w:tr>
    </w:tbl>
    <w:p w14:paraId="74753BD0" w14:textId="5F98D6F1" w:rsidR="00096E96" w:rsidRPr="007D3174" w:rsidRDefault="00096E96" w:rsidP="000F3029">
      <w:pPr>
        <w:autoSpaceDE w:val="0"/>
        <w:autoSpaceDN w:val="0"/>
        <w:adjustRightInd w:val="0"/>
        <w:rPr>
          <w:i/>
          <w:color w:val="000000" w:themeColor="text1"/>
          <w:spacing w:val="20"/>
          <w:sz w:val="28"/>
          <w:szCs w:val="28"/>
          <w:lang w:eastAsia="zh-HK"/>
        </w:rPr>
      </w:pPr>
      <w:r w:rsidRPr="007D3174"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  <w:tab/>
      </w:r>
      <w:r w:rsidRPr="007D3174"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  <w:tab/>
      </w:r>
      <w:r w:rsidRPr="007D3174"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  <w:tab/>
      </w:r>
      <w:r w:rsidRPr="007D3174"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  <w:tab/>
      </w:r>
      <w:bookmarkStart w:id="12" w:name="_Hlk53412612"/>
      <w:r w:rsidRPr="007D3174"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  <w:tab/>
      </w:r>
    </w:p>
    <w:p w14:paraId="1EC6C8F2" w14:textId="5E569EE0" w:rsidR="004A24E4" w:rsidRPr="007D3174" w:rsidRDefault="004A24E4" w:rsidP="000F3029">
      <w:pPr>
        <w:autoSpaceDE w:val="0"/>
        <w:autoSpaceDN w:val="0"/>
        <w:adjustRightInd w:val="0"/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</w:pPr>
    </w:p>
    <w:p w14:paraId="4E327FA5" w14:textId="77777777" w:rsidR="001F417B" w:rsidRPr="007D3174" w:rsidRDefault="001F417B" w:rsidP="000F3029">
      <w:pPr>
        <w:autoSpaceDE w:val="0"/>
        <w:autoSpaceDN w:val="0"/>
        <w:adjustRightInd w:val="0"/>
        <w:rPr>
          <w:rFonts w:ascii="Times New Roman" w:eastAsia="TimesNewRomanPS-BoldMT" w:hAnsi="Times New Roman" w:cs="Times New Roman"/>
          <w:b/>
          <w:bCs/>
          <w:spacing w:val="20"/>
          <w:kern w:val="0"/>
          <w:sz w:val="28"/>
          <w:szCs w:val="28"/>
        </w:rPr>
      </w:pPr>
    </w:p>
    <w:bookmarkEnd w:id="12"/>
    <w:p w14:paraId="50849B4A" w14:textId="77777777" w:rsidR="00096E96" w:rsidRPr="007D3174" w:rsidRDefault="00096E96" w:rsidP="00096E96">
      <w:pPr>
        <w:autoSpaceDE w:val="0"/>
        <w:autoSpaceDN w:val="0"/>
        <w:adjustRightInd w:val="0"/>
        <w:rPr>
          <w:rFonts w:ascii="Times New Roman" w:eastAsia="新細明體" w:hAnsi="Times New Roman" w:cs="Times New Roman"/>
          <w:b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b/>
          <w:spacing w:val="20"/>
          <w:kern w:val="0"/>
          <w:sz w:val="28"/>
          <w:szCs w:val="28"/>
        </w:rPr>
        <w:t>收集個人資料聲明</w:t>
      </w:r>
    </w:p>
    <w:p w14:paraId="0A464220" w14:textId="77777777" w:rsidR="00096E96" w:rsidRPr="007D3174" w:rsidRDefault="00096E96" w:rsidP="00096E96">
      <w:pPr>
        <w:autoSpaceDE w:val="0"/>
        <w:autoSpaceDN w:val="0"/>
        <w:adjustRightInd w:val="0"/>
        <w:rPr>
          <w:rFonts w:ascii="Times New Roman" w:eastAsia="TimesNewRomanPSMT" w:hAnsi="Times New Roman" w:cs="Times New Roman"/>
          <w:spacing w:val="20"/>
          <w:kern w:val="0"/>
          <w:sz w:val="28"/>
          <w:szCs w:val="28"/>
        </w:rPr>
      </w:pPr>
    </w:p>
    <w:p w14:paraId="446369BE" w14:textId="77777777" w:rsidR="00096E96" w:rsidRPr="007D3174" w:rsidRDefault="00096E96" w:rsidP="00096E96">
      <w:pPr>
        <w:pStyle w:val="a5"/>
        <w:numPr>
          <w:ilvl w:val="0"/>
          <w:numId w:val="8"/>
        </w:numPr>
        <w:autoSpaceDE w:val="0"/>
        <w:autoSpaceDN w:val="0"/>
        <w:adjustRightInd w:val="0"/>
        <w:ind w:leftChars="0"/>
        <w:jc w:val="both"/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學校將提交的個人資料作以下用途：</w:t>
      </w:r>
    </w:p>
    <w:p w14:paraId="34DC66A1" w14:textId="77777777" w:rsidR="00096E96" w:rsidRPr="007D3174" w:rsidRDefault="00096E96" w:rsidP="00096E96">
      <w:pPr>
        <w:pStyle w:val="a5"/>
        <w:numPr>
          <w:ilvl w:val="1"/>
          <w:numId w:val="8"/>
        </w:numPr>
        <w:autoSpaceDE w:val="0"/>
        <w:autoSpaceDN w:val="0"/>
        <w:adjustRightInd w:val="0"/>
        <w:ind w:leftChars="0"/>
        <w:jc w:val="both"/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處理有關項目的申請；和</w:t>
      </w:r>
    </w:p>
    <w:p w14:paraId="065A08B5" w14:textId="77777777" w:rsidR="00096E96" w:rsidRPr="007D3174" w:rsidRDefault="00096E96" w:rsidP="00096E96">
      <w:pPr>
        <w:pStyle w:val="a5"/>
        <w:numPr>
          <w:ilvl w:val="1"/>
          <w:numId w:val="8"/>
        </w:numPr>
        <w:autoSpaceDE w:val="0"/>
        <w:autoSpaceDN w:val="0"/>
        <w:adjustRightInd w:val="0"/>
        <w:ind w:leftChars="0"/>
        <w:jc w:val="both"/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如有需要，學校會與香港特別行政區政府部門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／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局核實與</w:t>
      </w:r>
      <w:r w:rsidRPr="007D3174">
        <w:rPr>
          <w:rFonts w:ascii="Times New Roman" w:eastAsia="TimesNewRomanPSMT" w:hAnsi="Times New Roman" w:cs="Times New Roman"/>
          <w:spacing w:val="20"/>
          <w:kern w:val="0"/>
          <w:sz w:val="28"/>
          <w:szCs w:val="28"/>
        </w:rPr>
        <w:t>(i)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有關的資料。</w:t>
      </w:r>
    </w:p>
    <w:p w14:paraId="470CAF8A" w14:textId="77777777" w:rsidR="00096E96" w:rsidRPr="007D3174" w:rsidRDefault="00096E96" w:rsidP="00096E96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pacing w:val="20"/>
          <w:kern w:val="0"/>
          <w:sz w:val="28"/>
          <w:szCs w:val="28"/>
        </w:rPr>
      </w:pPr>
    </w:p>
    <w:p w14:paraId="4CB72C48" w14:textId="69123227" w:rsidR="00096E96" w:rsidRPr="007D3174" w:rsidRDefault="00096E96" w:rsidP="00096E96">
      <w:pPr>
        <w:pStyle w:val="a5"/>
        <w:numPr>
          <w:ilvl w:val="0"/>
          <w:numId w:val="8"/>
        </w:numPr>
        <w:autoSpaceDE w:val="0"/>
        <w:autoSpaceDN w:val="0"/>
        <w:adjustRightInd w:val="0"/>
        <w:ind w:leftChars="0"/>
        <w:jc w:val="both"/>
        <w:rPr>
          <w:rFonts w:ascii="Times New Roman" w:eastAsia="TimesNewRomanPSMT" w:hAnsi="Times New Roman" w:cs="Times New Roman"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學校或會因上述目的將所提交資料，包括個人資料送交教育局或相關政府部門</w:t>
      </w:r>
      <w:r w:rsidRPr="007D3174">
        <w:rPr>
          <w:rFonts w:ascii="Times New Roman" w:hAnsi="Times New Roman" w:cs="Times New Roman" w:hint="eastAsia"/>
          <w:spacing w:val="20"/>
          <w:sz w:val="28"/>
          <w:szCs w:val="28"/>
        </w:rPr>
        <w:t>／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局。</w:t>
      </w:r>
    </w:p>
    <w:p w14:paraId="2A2A9642" w14:textId="77777777" w:rsidR="00096E96" w:rsidRPr="007D3174" w:rsidRDefault="00096E96" w:rsidP="00096E96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pacing w:val="20"/>
          <w:kern w:val="0"/>
          <w:sz w:val="28"/>
          <w:szCs w:val="28"/>
        </w:rPr>
      </w:pPr>
    </w:p>
    <w:p w14:paraId="3ED31C1F" w14:textId="7A1AFC5F" w:rsidR="00096E96" w:rsidRPr="007D3174" w:rsidRDefault="00096E96" w:rsidP="00096E96">
      <w:pPr>
        <w:pStyle w:val="a5"/>
        <w:numPr>
          <w:ilvl w:val="0"/>
          <w:numId w:val="8"/>
        </w:numPr>
        <w:autoSpaceDE w:val="0"/>
        <w:autoSpaceDN w:val="0"/>
        <w:adjustRightInd w:val="0"/>
        <w:ind w:leftChars="0"/>
        <w:jc w:val="both"/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提供個人資料是必須的，</w:t>
      </w:r>
      <w:r w:rsidR="00D9622F"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  <w:lang w:eastAsia="zh-HK"/>
        </w:rPr>
        <w:t>否</w:t>
      </w:r>
      <w:r w:rsidR="00D9622F"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則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學校無法處理有關申請及進行相關安排。</w:t>
      </w:r>
    </w:p>
    <w:p w14:paraId="43EAA94D" w14:textId="77777777" w:rsidR="00096E96" w:rsidRPr="007D3174" w:rsidRDefault="00096E96" w:rsidP="00096E96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pacing w:val="20"/>
          <w:kern w:val="0"/>
          <w:sz w:val="28"/>
          <w:szCs w:val="28"/>
        </w:rPr>
      </w:pPr>
    </w:p>
    <w:p w14:paraId="1C6DD939" w14:textId="59BE50CC" w:rsidR="000F3029" w:rsidRPr="007D3174" w:rsidRDefault="00096E96" w:rsidP="00096E96">
      <w:pPr>
        <w:pStyle w:val="a5"/>
        <w:numPr>
          <w:ilvl w:val="0"/>
          <w:numId w:val="8"/>
        </w:numPr>
        <w:autoSpaceDE w:val="0"/>
        <w:autoSpaceDN w:val="0"/>
        <w:adjustRightInd w:val="0"/>
        <w:ind w:leftChars="0"/>
        <w:jc w:val="both"/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</w:pP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根據《個人資料（私隱）條例》，任何人均有權要求查閱或改正已向本校提供的個人資料。有關要求須透過查閱資料要求表格（由個人資料私隱專員發出的表格</w:t>
      </w:r>
      <w:r w:rsidRPr="007D3174"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  <w:t>OPS003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）</w:t>
      </w:r>
      <w:bookmarkStart w:id="13" w:name="_GoBack"/>
      <w:bookmarkEnd w:id="13"/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提出，填妥表格後，請以郵寄方式遞交（郵寄地址：</w:t>
      </w:r>
      <w:r w:rsidRPr="007D3174">
        <w:rPr>
          <w:rFonts w:ascii="Times New Roman" w:eastAsia="新細明體" w:hAnsi="Times New Roman" w:cs="Times New Roman"/>
          <w:spacing w:val="20"/>
          <w:kern w:val="0"/>
          <w:sz w:val="28"/>
          <w:szCs w:val="28"/>
        </w:rPr>
        <w:t>XXX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（學校地址））。有關更多</w:t>
      </w:r>
      <w:r w:rsidR="0077693B"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私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隱政策的資料，請</w:t>
      </w:r>
      <w:r w:rsidR="00B9096A"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參閱</w:t>
      </w:r>
      <w:r w:rsidRPr="007D3174">
        <w:rPr>
          <w:rFonts w:ascii="Times New Roman" w:eastAsia="新細明體" w:hAnsi="Times New Roman" w:cs="Times New Roman" w:hint="eastAsia"/>
          <w:spacing w:val="20"/>
          <w:kern w:val="0"/>
          <w:sz w:val="28"/>
          <w:szCs w:val="28"/>
        </w:rPr>
        <w:t>個人資料私隱專員網站。</w:t>
      </w:r>
    </w:p>
    <w:sectPr w:rsidR="000F3029" w:rsidRPr="007D3174" w:rsidSect="000F3029">
      <w:pgSz w:w="11906" w:h="16838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234F6" w14:textId="77777777" w:rsidR="00015553" w:rsidRDefault="00015553" w:rsidP="00523E26">
      <w:r>
        <w:separator/>
      </w:r>
    </w:p>
  </w:endnote>
  <w:endnote w:type="continuationSeparator" w:id="0">
    <w:p w14:paraId="0F055A85" w14:textId="77777777" w:rsidR="00015553" w:rsidRDefault="00015553" w:rsidP="00523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NewRomanPS-Bold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B6A4DD" w14:textId="77777777" w:rsidR="00015553" w:rsidRDefault="00015553" w:rsidP="00523E26">
      <w:r>
        <w:separator/>
      </w:r>
    </w:p>
  </w:footnote>
  <w:footnote w:type="continuationSeparator" w:id="0">
    <w:p w14:paraId="51FE6595" w14:textId="77777777" w:rsidR="00015553" w:rsidRDefault="00015553" w:rsidP="00523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D60CB"/>
    <w:multiLevelType w:val="hybridMultilevel"/>
    <w:tmpl w:val="440262CC"/>
    <w:lvl w:ilvl="0" w:tplc="EFA4F112">
      <w:start w:val="4"/>
      <w:numFmt w:val="bullet"/>
      <w:lvlText w:val="□"/>
      <w:lvlJc w:val="left"/>
      <w:pPr>
        <w:ind w:left="1920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" w15:restartNumberingAfterBreak="0">
    <w:nsid w:val="085D0C26"/>
    <w:multiLevelType w:val="hybridMultilevel"/>
    <w:tmpl w:val="70525F6C"/>
    <w:lvl w:ilvl="0" w:tplc="D75EBF00">
      <w:start w:val="4"/>
      <w:numFmt w:val="bullet"/>
      <w:lvlText w:val="□"/>
      <w:lvlJc w:val="left"/>
      <w:pPr>
        <w:ind w:left="1760" w:hanging="480"/>
      </w:pPr>
      <w:rPr>
        <w:rFonts w:ascii="新細明體" w:eastAsia="新細明體" w:hAnsi="新細明體" w:cs="Times New Roman" w:hint="eastAsia"/>
        <w:b w:val="0"/>
        <w:u w:val="none"/>
        <w:lang w:val="en-US"/>
      </w:rPr>
    </w:lvl>
    <w:lvl w:ilvl="1" w:tplc="04090003" w:tentative="1">
      <w:start w:val="1"/>
      <w:numFmt w:val="bullet"/>
      <w:lvlText w:val=""/>
      <w:lvlJc w:val="left"/>
      <w:pPr>
        <w:ind w:left="2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00" w:hanging="480"/>
      </w:pPr>
      <w:rPr>
        <w:rFonts w:ascii="Wingdings" w:hAnsi="Wingdings" w:hint="default"/>
      </w:rPr>
    </w:lvl>
  </w:abstractNum>
  <w:abstractNum w:abstractNumId="2" w15:restartNumberingAfterBreak="0">
    <w:nsid w:val="0FEE3F40"/>
    <w:multiLevelType w:val="hybridMultilevel"/>
    <w:tmpl w:val="C05AB1D4"/>
    <w:lvl w:ilvl="0" w:tplc="EFA4F112">
      <w:start w:val="4"/>
      <w:numFmt w:val="bullet"/>
      <w:lvlText w:val="□"/>
      <w:lvlJc w:val="left"/>
      <w:pPr>
        <w:ind w:left="1255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17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95" w:hanging="480"/>
      </w:pPr>
      <w:rPr>
        <w:rFonts w:ascii="Wingdings" w:hAnsi="Wingdings" w:hint="default"/>
      </w:rPr>
    </w:lvl>
  </w:abstractNum>
  <w:abstractNum w:abstractNumId="3" w15:restartNumberingAfterBreak="0">
    <w:nsid w:val="26540B4D"/>
    <w:multiLevelType w:val="hybridMultilevel"/>
    <w:tmpl w:val="841EEBDC"/>
    <w:lvl w:ilvl="0" w:tplc="A1F0F66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6E054B"/>
    <w:multiLevelType w:val="hybridMultilevel"/>
    <w:tmpl w:val="B6080812"/>
    <w:lvl w:ilvl="0" w:tplc="D75EBF00">
      <w:start w:val="4"/>
      <w:numFmt w:val="bullet"/>
      <w:lvlText w:val="□"/>
      <w:lvlJc w:val="left"/>
      <w:pPr>
        <w:ind w:left="1440" w:hanging="480"/>
      </w:pPr>
      <w:rPr>
        <w:rFonts w:ascii="新細明體" w:eastAsia="新細明體" w:hAnsi="新細明體" w:cs="Times New Roman" w:hint="eastAsia"/>
        <w:b w:val="0"/>
        <w:u w:val="none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3A365C0F"/>
    <w:multiLevelType w:val="hybridMultilevel"/>
    <w:tmpl w:val="BBAE9F70"/>
    <w:lvl w:ilvl="0" w:tplc="EFA4F112">
      <w:start w:val="4"/>
      <w:numFmt w:val="bullet"/>
      <w:lvlText w:val="□"/>
      <w:lvlJc w:val="left"/>
      <w:pPr>
        <w:ind w:left="1134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16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74" w:hanging="480"/>
      </w:pPr>
      <w:rPr>
        <w:rFonts w:ascii="Wingdings" w:hAnsi="Wingdings" w:hint="default"/>
      </w:rPr>
    </w:lvl>
  </w:abstractNum>
  <w:abstractNum w:abstractNumId="6" w15:restartNumberingAfterBreak="0">
    <w:nsid w:val="45B97C64"/>
    <w:multiLevelType w:val="hybridMultilevel"/>
    <w:tmpl w:val="CCB84AC6"/>
    <w:lvl w:ilvl="0" w:tplc="A1F0F66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4D4B03B5"/>
    <w:multiLevelType w:val="hybridMultilevel"/>
    <w:tmpl w:val="712884F2"/>
    <w:lvl w:ilvl="0" w:tplc="4AB09CB2">
      <w:start w:val="1"/>
      <w:numFmt w:val="decimal"/>
      <w:lvlText w:val="%1."/>
      <w:lvlJc w:val="left"/>
      <w:pPr>
        <w:ind w:left="360" w:hanging="360"/>
      </w:pPr>
      <w:rPr>
        <w:rFonts w:eastAsia="TimesNewRomanPSMT" w:hint="default"/>
      </w:rPr>
    </w:lvl>
    <w:lvl w:ilvl="1" w:tplc="DE2E23B2">
      <w:start w:val="1"/>
      <w:numFmt w:val="lowerRoman"/>
      <w:lvlText w:val="(%2)"/>
      <w:lvlJc w:val="left"/>
      <w:pPr>
        <w:ind w:left="1200" w:hanging="720"/>
      </w:pPr>
      <w:rPr>
        <w:rFonts w:eastAsia="TimesNewRomanPSMT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F026018"/>
    <w:multiLevelType w:val="hybridMultilevel"/>
    <w:tmpl w:val="8D70ABBC"/>
    <w:lvl w:ilvl="0" w:tplc="5808A2D2">
      <w:start w:val="1"/>
      <w:numFmt w:val="lowerRoman"/>
      <w:lvlText w:val="(%1)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70C75F43"/>
    <w:multiLevelType w:val="hybridMultilevel"/>
    <w:tmpl w:val="B776D392"/>
    <w:lvl w:ilvl="0" w:tplc="EFA4F112">
      <w:start w:val="4"/>
      <w:numFmt w:val="bullet"/>
      <w:lvlText w:val="□"/>
      <w:lvlJc w:val="left"/>
      <w:pPr>
        <w:ind w:left="1975" w:hanging="480"/>
      </w:pPr>
      <w:rPr>
        <w:rFonts w:ascii="新細明體" w:eastAsia="新細明體" w:hAnsi="新細明體" w:cs="Times New Roman" w:hint="eastAsia"/>
        <w:b w:val="0"/>
        <w:u w:val="none"/>
      </w:rPr>
    </w:lvl>
    <w:lvl w:ilvl="1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15" w:hanging="480"/>
      </w:pPr>
      <w:rPr>
        <w:rFonts w:ascii="Wingdings" w:hAnsi="Wingdings" w:hint="default"/>
      </w:rPr>
    </w:lvl>
  </w:abstractNum>
  <w:abstractNum w:abstractNumId="10" w15:restartNumberingAfterBreak="0">
    <w:nsid w:val="73240DF9"/>
    <w:multiLevelType w:val="hybridMultilevel"/>
    <w:tmpl w:val="81482208"/>
    <w:lvl w:ilvl="0" w:tplc="40DA56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808A2D2">
      <w:start w:val="1"/>
      <w:numFmt w:val="lowerRoman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B1234A6"/>
    <w:multiLevelType w:val="hybridMultilevel"/>
    <w:tmpl w:val="087AAE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B4B4D03"/>
    <w:multiLevelType w:val="hybridMultilevel"/>
    <w:tmpl w:val="7A9672E0"/>
    <w:lvl w:ilvl="0" w:tplc="D75EBF00">
      <w:start w:val="4"/>
      <w:numFmt w:val="bullet"/>
      <w:lvlText w:val="□"/>
      <w:lvlJc w:val="left"/>
      <w:pPr>
        <w:ind w:left="1440" w:hanging="480"/>
      </w:pPr>
      <w:rPr>
        <w:rFonts w:ascii="新細明體" w:eastAsia="新細明體" w:hAnsi="新細明體" w:cs="Times New Roman" w:hint="eastAsia"/>
        <w:b w:val="0"/>
        <w:u w:val="none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0"/>
  </w:num>
  <w:num w:numId="5">
    <w:abstractNumId w:val="4"/>
  </w:num>
  <w:num w:numId="6">
    <w:abstractNumId w:val="9"/>
  </w:num>
  <w:num w:numId="7">
    <w:abstractNumId w:val="11"/>
  </w:num>
  <w:num w:numId="8">
    <w:abstractNumId w:val="7"/>
  </w:num>
  <w:num w:numId="9">
    <w:abstractNumId w:val="12"/>
  </w:num>
  <w:num w:numId="10">
    <w:abstractNumId w:val="1"/>
  </w:num>
  <w:num w:numId="11">
    <w:abstractNumId w:val="5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AzMLSwMDWzMDBS0lEKTi0uzszPAykwrgUAnDg4xCwAAAA="/>
  </w:docVars>
  <w:rsids>
    <w:rsidRoot w:val="008416A1"/>
    <w:rsid w:val="000041F9"/>
    <w:rsid w:val="00015553"/>
    <w:rsid w:val="000465DE"/>
    <w:rsid w:val="0005224F"/>
    <w:rsid w:val="000555E9"/>
    <w:rsid w:val="000633B8"/>
    <w:rsid w:val="00072CCE"/>
    <w:rsid w:val="00083F78"/>
    <w:rsid w:val="00096E96"/>
    <w:rsid w:val="000B2BCB"/>
    <w:rsid w:val="000D6197"/>
    <w:rsid w:val="000E0781"/>
    <w:rsid w:val="000F3029"/>
    <w:rsid w:val="00125ECB"/>
    <w:rsid w:val="00145227"/>
    <w:rsid w:val="00156753"/>
    <w:rsid w:val="00173A84"/>
    <w:rsid w:val="001961E5"/>
    <w:rsid w:val="001A07E1"/>
    <w:rsid w:val="001B2322"/>
    <w:rsid w:val="001B27C1"/>
    <w:rsid w:val="001B4864"/>
    <w:rsid w:val="001C0528"/>
    <w:rsid w:val="001C139D"/>
    <w:rsid w:val="001D452C"/>
    <w:rsid w:val="001E0C6E"/>
    <w:rsid w:val="001E3A9D"/>
    <w:rsid w:val="001F1673"/>
    <w:rsid w:val="001F417B"/>
    <w:rsid w:val="001F7506"/>
    <w:rsid w:val="00224154"/>
    <w:rsid w:val="0026236D"/>
    <w:rsid w:val="00277569"/>
    <w:rsid w:val="002A3567"/>
    <w:rsid w:val="002C30C5"/>
    <w:rsid w:val="002D56C4"/>
    <w:rsid w:val="003011CA"/>
    <w:rsid w:val="003747F2"/>
    <w:rsid w:val="00382EFA"/>
    <w:rsid w:val="003B5B9A"/>
    <w:rsid w:val="003C52D7"/>
    <w:rsid w:val="003C628E"/>
    <w:rsid w:val="00400669"/>
    <w:rsid w:val="00423B30"/>
    <w:rsid w:val="004301A9"/>
    <w:rsid w:val="00485D85"/>
    <w:rsid w:val="004974A6"/>
    <w:rsid w:val="004A24E4"/>
    <w:rsid w:val="004A7503"/>
    <w:rsid w:val="004B4386"/>
    <w:rsid w:val="004D09FF"/>
    <w:rsid w:val="00513200"/>
    <w:rsid w:val="00520027"/>
    <w:rsid w:val="00523E26"/>
    <w:rsid w:val="00530C12"/>
    <w:rsid w:val="0054490D"/>
    <w:rsid w:val="00545E33"/>
    <w:rsid w:val="00594048"/>
    <w:rsid w:val="005967D9"/>
    <w:rsid w:val="005D2B31"/>
    <w:rsid w:val="005F2389"/>
    <w:rsid w:val="00613434"/>
    <w:rsid w:val="006819D3"/>
    <w:rsid w:val="00695D6D"/>
    <w:rsid w:val="006A43EB"/>
    <w:rsid w:val="006B79FB"/>
    <w:rsid w:val="006E3CEF"/>
    <w:rsid w:val="006F6916"/>
    <w:rsid w:val="00700CA2"/>
    <w:rsid w:val="00711059"/>
    <w:rsid w:val="00741480"/>
    <w:rsid w:val="007472F7"/>
    <w:rsid w:val="00767016"/>
    <w:rsid w:val="0077693B"/>
    <w:rsid w:val="00780E6E"/>
    <w:rsid w:val="007913BD"/>
    <w:rsid w:val="007948AD"/>
    <w:rsid w:val="007D152C"/>
    <w:rsid w:val="007D3174"/>
    <w:rsid w:val="007F6F14"/>
    <w:rsid w:val="00822926"/>
    <w:rsid w:val="00825DF2"/>
    <w:rsid w:val="008405FC"/>
    <w:rsid w:val="008416A1"/>
    <w:rsid w:val="008F6AB4"/>
    <w:rsid w:val="0091644A"/>
    <w:rsid w:val="00921466"/>
    <w:rsid w:val="00937F85"/>
    <w:rsid w:val="00960F29"/>
    <w:rsid w:val="00970CB0"/>
    <w:rsid w:val="009A3021"/>
    <w:rsid w:val="009C6CF5"/>
    <w:rsid w:val="009E3682"/>
    <w:rsid w:val="00A12ED8"/>
    <w:rsid w:val="00A23B20"/>
    <w:rsid w:val="00A546A0"/>
    <w:rsid w:val="00A67493"/>
    <w:rsid w:val="00A9124E"/>
    <w:rsid w:val="00B2334A"/>
    <w:rsid w:val="00B83A5A"/>
    <w:rsid w:val="00B9096A"/>
    <w:rsid w:val="00B912A2"/>
    <w:rsid w:val="00B93BA2"/>
    <w:rsid w:val="00C14544"/>
    <w:rsid w:val="00C14C57"/>
    <w:rsid w:val="00C34A5A"/>
    <w:rsid w:val="00C9322D"/>
    <w:rsid w:val="00CB604E"/>
    <w:rsid w:val="00CE2B42"/>
    <w:rsid w:val="00CF12AA"/>
    <w:rsid w:val="00D277C9"/>
    <w:rsid w:val="00D36DE8"/>
    <w:rsid w:val="00D53F23"/>
    <w:rsid w:val="00D9622F"/>
    <w:rsid w:val="00DA04F1"/>
    <w:rsid w:val="00DC3D23"/>
    <w:rsid w:val="00DC5C4B"/>
    <w:rsid w:val="00DE70F4"/>
    <w:rsid w:val="00DF5738"/>
    <w:rsid w:val="00E36EEC"/>
    <w:rsid w:val="00E51F4A"/>
    <w:rsid w:val="00E56087"/>
    <w:rsid w:val="00E73CE3"/>
    <w:rsid w:val="00EB2D96"/>
    <w:rsid w:val="00EC6C52"/>
    <w:rsid w:val="00F20B51"/>
    <w:rsid w:val="00F27FE1"/>
    <w:rsid w:val="00F6655B"/>
    <w:rsid w:val="00F856EC"/>
    <w:rsid w:val="00F96378"/>
    <w:rsid w:val="00F96FFD"/>
    <w:rsid w:val="00FC3C79"/>
    <w:rsid w:val="00FF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F00B9B"/>
  <w15:chartTrackingRefBased/>
  <w15:docId w15:val="{ADD587D2-286B-4C63-A00B-D302819CB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416A1"/>
    <w:pPr>
      <w:widowControl w:val="0"/>
    </w:pPr>
  </w:style>
  <w:style w:type="table" w:styleId="a4">
    <w:name w:val="Table Grid"/>
    <w:basedOn w:val="a1"/>
    <w:uiPriority w:val="39"/>
    <w:rsid w:val="000F3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36EEC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523E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23E2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23E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23E26"/>
    <w:rPr>
      <w:sz w:val="20"/>
      <w:szCs w:val="20"/>
    </w:rPr>
  </w:style>
  <w:style w:type="paragraph" w:styleId="aa">
    <w:name w:val="footnote text"/>
    <w:basedOn w:val="a"/>
    <w:link w:val="ab"/>
    <w:uiPriority w:val="99"/>
    <w:rsid w:val="005D2B31"/>
    <w:pPr>
      <w:snapToGrid w:val="0"/>
    </w:pPr>
    <w:rPr>
      <w:rFonts w:ascii="Times New Roman" w:eastAsia="新細明體" w:hAnsi="Times New Roman" w:cs="Times New Roman"/>
      <w:sz w:val="20"/>
      <w:szCs w:val="20"/>
      <w:lang w:val="en-GB"/>
    </w:rPr>
  </w:style>
  <w:style w:type="character" w:customStyle="1" w:styleId="ab">
    <w:name w:val="註腳文字 字元"/>
    <w:basedOn w:val="a0"/>
    <w:link w:val="aa"/>
    <w:uiPriority w:val="99"/>
    <w:rsid w:val="005D2B31"/>
    <w:rPr>
      <w:rFonts w:ascii="Times New Roman" w:eastAsia="新細明體" w:hAnsi="Times New Roman" w:cs="Times New Roman"/>
      <w:sz w:val="20"/>
      <w:szCs w:val="20"/>
      <w:lang w:val="en-GB"/>
    </w:rPr>
  </w:style>
  <w:style w:type="character" w:styleId="ac">
    <w:name w:val="footnote reference"/>
    <w:uiPriority w:val="99"/>
    <w:rsid w:val="005D2B31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7D15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7D152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90E6D-074B-460A-9235-EA3504179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EDB</cp:lastModifiedBy>
  <cp:revision>3</cp:revision>
  <cp:lastPrinted>2020-11-10T10:05:00Z</cp:lastPrinted>
  <dcterms:created xsi:type="dcterms:W3CDTF">2020-11-10T10:13:00Z</dcterms:created>
  <dcterms:modified xsi:type="dcterms:W3CDTF">2020-11-10T10:14:00Z</dcterms:modified>
</cp:coreProperties>
</file>